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F88" w:rsidRDefault="00C3659E" w:rsidP="00225F88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網</w:t>
      </w:r>
      <w:r>
        <w:rPr>
          <w:b/>
          <w:sz w:val="32"/>
          <w:szCs w:val="32"/>
        </w:rPr>
        <w:t>路概論</w:t>
      </w:r>
      <w:r w:rsidR="00983DE4">
        <w:rPr>
          <w:rFonts w:hint="eastAsia"/>
          <w:b/>
          <w:sz w:val="32"/>
          <w:szCs w:val="32"/>
        </w:rPr>
        <w:t>作</w:t>
      </w:r>
      <w:r w:rsidR="00983DE4">
        <w:rPr>
          <w:b/>
          <w:sz w:val="32"/>
          <w:szCs w:val="32"/>
        </w:rPr>
        <w:t>業</w:t>
      </w:r>
    </w:p>
    <w:p w:rsidR="00A34C26" w:rsidRDefault="00202C9F" w:rsidP="006865C8">
      <w:r>
        <w:rPr>
          <w:rFonts w:hint="eastAsia"/>
        </w:rPr>
        <w:t>1.</w:t>
      </w:r>
      <w:r w:rsidR="006865C8" w:rsidRPr="006865C8">
        <w:rPr>
          <w:rFonts w:hint="eastAsia"/>
        </w:rPr>
        <w:t xml:space="preserve"> </w:t>
      </w:r>
      <w:r w:rsidR="00DA5FC6">
        <w:rPr>
          <w:rFonts w:hint="eastAsia"/>
        </w:rPr>
        <w:t>【</w:t>
      </w:r>
      <w:r w:rsidR="00C2417A">
        <w:rPr>
          <w:rFonts w:hint="eastAsia"/>
        </w:rPr>
        <w:t>O</w:t>
      </w:r>
      <w:r w:rsidR="00C2417A">
        <w:t>SI</w:t>
      </w:r>
      <w:r w:rsidR="00DA5FC6">
        <w:rPr>
          <w:rFonts w:hint="eastAsia"/>
        </w:rPr>
        <w:t>】</w:t>
      </w:r>
      <w:r w:rsidR="00E86BD6">
        <w:rPr>
          <w:rFonts w:hint="eastAsia"/>
        </w:rPr>
        <w:t>(</w:t>
      </w:r>
      <w:r w:rsidR="00DE15ED">
        <w:t>2</w:t>
      </w:r>
      <w:r w:rsidR="00DA6819">
        <w:t>1</w:t>
      </w:r>
      <w:r w:rsidR="00B819E2">
        <w:rPr>
          <w:rFonts w:hint="eastAsia"/>
        </w:rPr>
        <w:t>%)</w:t>
      </w:r>
    </w:p>
    <w:p w:rsidR="00893796" w:rsidRDefault="00C2417A">
      <w:pPr>
        <w:rPr>
          <w:sz w:val="20"/>
          <w:szCs w:val="20"/>
        </w:rPr>
      </w:pPr>
      <w:r>
        <w:rPr>
          <w:rFonts w:hint="eastAsia"/>
        </w:rPr>
        <w:t>請</w:t>
      </w:r>
      <w:r w:rsidR="00DE15ED">
        <w:rPr>
          <w:rFonts w:hint="eastAsia"/>
        </w:rPr>
        <w:t>列</w:t>
      </w:r>
      <w:r w:rsidR="00DE15ED">
        <w:t>出</w:t>
      </w:r>
      <w:r>
        <w:rPr>
          <w:rFonts w:hint="eastAsia"/>
        </w:rPr>
        <w:t>OSI</w:t>
      </w:r>
      <w:r>
        <w:t>實體</w:t>
      </w:r>
      <w:r>
        <w:rPr>
          <w:rFonts w:hint="eastAsia"/>
        </w:rPr>
        <w:t>層</w:t>
      </w:r>
      <w:r>
        <w:rPr>
          <w:rFonts w:hint="eastAsia"/>
        </w:rPr>
        <w:t>(</w:t>
      </w:r>
      <w:r>
        <w:t xml:space="preserve">LAYER </w:t>
      </w:r>
      <w:r>
        <w:rPr>
          <w:rFonts w:hint="eastAsia"/>
        </w:rPr>
        <w:t xml:space="preserve">1) </w:t>
      </w:r>
      <w:r>
        <w:t>到</w:t>
      </w:r>
      <w:r>
        <w:rPr>
          <w:rFonts w:hint="eastAsia"/>
        </w:rPr>
        <w:t>應</w:t>
      </w:r>
      <w:r>
        <w:t>用</w:t>
      </w:r>
      <w:r>
        <w:rPr>
          <w:rFonts w:hint="eastAsia"/>
        </w:rPr>
        <w:t>層</w:t>
      </w:r>
      <w:r>
        <w:rPr>
          <w:rFonts w:hint="eastAsia"/>
        </w:rPr>
        <w:t>(</w:t>
      </w:r>
      <w:r>
        <w:t>LAYER 7</w:t>
      </w:r>
      <w:r>
        <w:rPr>
          <w:rFonts w:hint="eastAsia"/>
        </w:rPr>
        <w:t>)</w:t>
      </w:r>
      <w:r w:rsidR="00C32D9F">
        <w:t>的</w:t>
      </w:r>
      <w:r w:rsidR="00C32D9F" w:rsidRPr="00770FD8">
        <w:rPr>
          <w:b/>
        </w:rPr>
        <w:t>順序</w:t>
      </w:r>
      <w:r w:rsidR="00656FEF">
        <w:rPr>
          <w:rFonts w:hint="eastAsia"/>
          <w:b/>
        </w:rPr>
        <w:t>，</w:t>
      </w:r>
      <w:r w:rsidR="00B64F1F">
        <w:rPr>
          <w:rFonts w:hint="eastAsia"/>
        </w:rPr>
        <w:t>並說</w:t>
      </w:r>
      <w:r w:rsidR="00B64F1F">
        <w:t>明</w:t>
      </w:r>
      <w:r w:rsidR="00B64F1F" w:rsidRPr="00770FD8">
        <w:rPr>
          <w:b/>
        </w:rPr>
        <w:t>每</w:t>
      </w:r>
      <w:r w:rsidR="00B64F1F" w:rsidRPr="00770FD8">
        <w:rPr>
          <w:rFonts w:hint="eastAsia"/>
          <w:b/>
        </w:rPr>
        <w:t>層</w:t>
      </w:r>
      <w:r w:rsidR="00770FD8">
        <w:rPr>
          <w:rFonts w:hint="eastAsia"/>
          <w:b/>
        </w:rPr>
        <w:t>負責</w:t>
      </w:r>
      <w:r w:rsidR="00770FD8">
        <w:rPr>
          <w:b/>
        </w:rPr>
        <w:t>的工作</w:t>
      </w:r>
      <w:r w:rsidR="00770FD8">
        <w:rPr>
          <w:rFonts w:hint="eastAsia"/>
          <w:b/>
        </w:rPr>
        <w:t>內</w:t>
      </w:r>
      <w:r w:rsidR="00770FD8">
        <w:rPr>
          <w:b/>
        </w:rPr>
        <w:t>容</w:t>
      </w:r>
      <w:r w:rsidR="00E330D8">
        <w:rPr>
          <w:rFonts w:hint="eastAsia"/>
          <w:sz w:val="20"/>
          <w:szCs w:val="20"/>
        </w:rPr>
        <w:t xml:space="preserve"> </w:t>
      </w:r>
    </w:p>
    <w:p w:rsidR="0060779B" w:rsidRDefault="002C182A">
      <w:r>
        <w:rPr>
          <w:rFonts w:hint="eastAsia"/>
        </w:rPr>
        <w:t>實體層</w:t>
      </w:r>
      <w:r>
        <w:rPr>
          <w:rFonts w:hint="eastAsia"/>
        </w:rPr>
        <w:t>:</w:t>
      </w:r>
      <w:r>
        <w:rPr>
          <w:rFonts w:hint="eastAsia"/>
        </w:rPr>
        <w:t>實體接線</w:t>
      </w:r>
    </w:p>
    <w:p w:rsidR="002C182A" w:rsidRDefault="002C182A">
      <w:proofErr w:type="gramStart"/>
      <w:r>
        <w:rPr>
          <w:rFonts w:hint="eastAsia"/>
        </w:rPr>
        <w:t>鏈結層</w:t>
      </w:r>
      <w:proofErr w:type="gramEnd"/>
      <w:r>
        <w:rPr>
          <w:rFonts w:hint="eastAsia"/>
        </w:rPr>
        <w:t>:</w:t>
      </w:r>
      <w:r>
        <w:rPr>
          <w:rFonts w:hint="eastAsia"/>
        </w:rPr>
        <w:t>實體接線</w:t>
      </w:r>
    </w:p>
    <w:p w:rsidR="002C182A" w:rsidRDefault="002C182A">
      <w:r>
        <w:rPr>
          <w:rFonts w:hint="eastAsia"/>
        </w:rPr>
        <w:t>網路層</w:t>
      </w:r>
      <w:r>
        <w:rPr>
          <w:rFonts w:hint="eastAsia"/>
        </w:rPr>
        <w:t>:</w:t>
      </w:r>
      <w:r>
        <w:rPr>
          <w:rFonts w:hint="eastAsia"/>
        </w:rPr>
        <w:t>連線服務</w:t>
      </w:r>
    </w:p>
    <w:p w:rsidR="002C182A" w:rsidRDefault="002C182A">
      <w:r>
        <w:rPr>
          <w:rFonts w:hint="eastAsia"/>
        </w:rPr>
        <w:t>傳輸層</w:t>
      </w:r>
      <w:r>
        <w:rPr>
          <w:rFonts w:hint="eastAsia"/>
        </w:rPr>
        <w:t>:</w:t>
      </w:r>
      <w:r>
        <w:rPr>
          <w:rFonts w:hint="eastAsia"/>
        </w:rPr>
        <w:t>傳輸服務</w:t>
      </w:r>
    </w:p>
    <w:p w:rsidR="002C182A" w:rsidRDefault="002C182A">
      <w:r>
        <w:rPr>
          <w:rFonts w:hint="eastAsia"/>
        </w:rPr>
        <w:t>會議層</w:t>
      </w:r>
      <w:r>
        <w:rPr>
          <w:rFonts w:hint="eastAsia"/>
        </w:rPr>
        <w:t>:</w:t>
      </w:r>
      <w:r w:rsidR="00734363">
        <w:rPr>
          <w:rFonts w:hint="eastAsia"/>
        </w:rPr>
        <w:t>應用服務</w:t>
      </w:r>
    </w:p>
    <w:p w:rsidR="002C182A" w:rsidRDefault="002C182A">
      <w:r>
        <w:rPr>
          <w:rFonts w:hint="eastAsia"/>
        </w:rPr>
        <w:t>表現層</w:t>
      </w:r>
      <w:r>
        <w:rPr>
          <w:rFonts w:hint="eastAsia"/>
        </w:rPr>
        <w:t>:</w:t>
      </w:r>
      <w:r w:rsidR="00734363">
        <w:rPr>
          <w:rFonts w:hint="eastAsia"/>
        </w:rPr>
        <w:t>應用服務</w:t>
      </w:r>
    </w:p>
    <w:p w:rsidR="002C182A" w:rsidRDefault="002C182A">
      <w:pPr>
        <w:rPr>
          <w:rFonts w:hint="eastAsia"/>
        </w:rPr>
      </w:pPr>
      <w:r>
        <w:rPr>
          <w:rFonts w:hint="eastAsia"/>
        </w:rPr>
        <w:t>應用層</w:t>
      </w:r>
      <w:r>
        <w:rPr>
          <w:rFonts w:hint="eastAsia"/>
        </w:rPr>
        <w:t>:</w:t>
      </w:r>
      <w:r w:rsidR="00734363">
        <w:rPr>
          <w:rFonts w:hint="eastAsia"/>
        </w:rPr>
        <w:t>應用服務</w:t>
      </w:r>
    </w:p>
    <w:p w:rsidR="00BA20FB" w:rsidRDefault="00202C9F">
      <w:r>
        <w:rPr>
          <w:rFonts w:hint="eastAsia"/>
        </w:rPr>
        <w:t>2.</w:t>
      </w:r>
      <w:r w:rsidR="00DA5FC6" w:rsidRPr="00DA5FC6">
        <w:rPr>
          <w:rFonts w:hint="eastAsia"/>
        </w:rPr>
        <w:t xml:space="preserve"> </w:t>
      </w:r>
      <w:r w:rsidR="00DA5FC6">
        <w:rPr>
          <w:rFonts w:hint="eastAsia"/>
        </w:rPr>
        <w:t>【</w:t>
      </w:r>
      <w:r w:rsidR="00611D5C">
        <w:rPr>
          <w:rFonts w:hint="eastAsia"/>
        </w:rPr>
        <w:t>T</w:t>
      </w:r>
      <w:r w:rsidR="00611D5C">
        <w:t>CP/IP</w:t>
      </w:r>
      <w:r w:rsidR="00DA5FC6">
        <w:rPr>
          <w:rFonts w:hint="eastAsia"/>
        </w:rPr>
        <w:t>】</w:t>
      </w:r>
      <w:r w:rsidR="001D6E40" w:rsidRPr="00BA20FB">
        <w:rPr>
          <w:rFonts w:hint="eastAsia"/>
        </w:rPr>
        <w:t>三</w:t>
      </w:r>
      <w:r w:rsidR="001D6E40" w:rsidRPr="00BA20FB">
        <w:t>(</w:t>
      </w:r>
      <w:r w:rsidR="001D6E40" w:rsidRPr="00BA20FB">
        <w:rPr>
          <w:rFonts w:hint="eastAsia"/>
        </w:rPr>
        <w:t>向</w:t>
      </w:r>
      <w:r w:rsidR="001D6E40" w:rsidRPr="00BA20FB">
        <w:t>)</w:t>
      </w:r>
      <w:r w:rsidR="001D6E40" w:rsidRPr="00BA20FB">
        <w:rPr>
          <w:rFonts w:hint="eastAsia"/>
        </w:rPr>
        <w:t>方交握如何運作？</w:t>
      </w:r>
      <w:r w:rsidR="001D6E40">
        <w:rPr>
          <w:rFonts w:hint="eastAsia"/>
        </w:rPr>
        <w:t xml:space="preserve"> </w:t>
      </w:r>
      <w:r w:rsidR="00B819E2">
        <w:rPr>
          <w:rFonts w:hint="eastAsia"/>
        </w:rPr>
        <w:t>(</w:t>
      </w:r>
      <w:r w:rsidR="00E9426D">
        <w:t>12</w:t>
      </w:r>
      <w:r w:rsidR="00F9456E">
        <w:rPr>
          <w:rFonts w:hint="eastAsia"/>
        </w:rPr>
        <w:t>%</w:t>
      </w:r>
      <w:r w:rsidR="00B819E2">
        <w:rPr>
          <w:rFonts w:hint="eastAsia"/>
        </w:rPr>
        <w:t>)</w:t>
      </w:r>
    </w:p>
    <w:p w:rsidR="00734363" w:rsidRDefault="00734363" w:rsidP="006636D7">
      <w:pPr>
        <w:rPr>
          <w:rFonts w:hint="eastAsia"/>
        </w:rPr>
      </w:pPr>
      <w:r>
        <w:rPr>
          <w:rFonts w:hint="eastAsia"/>
        </w:rPr>
        <w:t>三方交握是建立虛擬連線的方式，也就是三次訊息的交換，確認連線的建立。</w:t>
      </w:r>
    </w:p>
    <w:p w:rsidR="00734363" w:rsidRDefault="00734363">
      <w:r>
        <w:rPr>
          <w:rFonts w:hint="eastAsia"/>
        </w:rPr>
        <w:t>第一次發送</w:t>
      </w:r>
      <w:r>
        <w:rPr>
          <w:rFonts w:hint="eastAsia"/>
        </w:rPr>
        <w:t>(</w:t>
      </w:r>
      <w:r w:rsidR="00CB0EA9">
        <w:rPr>
          <w:rFonts w:hint="eastAsia"/>
        </w:rPr>
        <w:t>Cl</w:t>
      </w:r>
      <w:r w:rsidR="00CB0EA9">
        <w:t>ient</w:t>
      </w:r>
      <w:r w:rsidR="00CB0EA9">
        <w:rPr>
          <w:rFonts w:hint="eastAsia"/>
        </w:rPr>
        <w:t>)</w:t>
      </w:r>
      <w:r>
        <w:rPr>
          <w:rFonts w:hint="eastAsia"/>
        </w:rPr>
        <w:t>:</w:t>
      </w:r>
      <w:r>
        <w:rPr>
          <w:rFonts w:hint="eastAsia"/>
        </w:rPr>
        <w:t>第一個位元組的編號。</w:t>
      </w:r>
    </w:p>
    <w:p w:rsidR="00734363" w:rsidRDefault="00734363">
      <w:r>
        <w:rPr>
          <w:rFonts w:hint="eastAsia"/>
        </w:rPr>
        <w:t>第二次發送</w:t>
      </w:r>
      <w:r>
        <w:rPr>
          <w:rFonts w:hint="eastAsia"/>
        </w:rPr>
        <w:t>(</w:t>
      </w:r>
      <w:r w:rsidR="00CB0EA9">
        <w:rPr>
          <w:rFonts w:hint="eastAsia"/>
        </w:rPr>
        <w:t>S</w:t>
      </w:r>
      <w:r w:rsidR="00CB0EA9">
        <w:t>erver</w:t>
      </w:r>
      <w:r>
        <w:rPr>
          <w:rFonts w:hint="eastAsia"/>
        </w:rPr>
        <w:t>):</w:t>
      </w:r>
      <w:r w:rsidR="00CB0EA9">
        <w:rPr>
          <w:rFonts w:hint="eastAsia"/>
        </w:rPr>
        <w:t>回復確認訊息，此次序號</w:t>
      </w:r>
      <w:r w:rsidR="00CB0EA9">
        <w:rPr>
          <w:rFonts w:hint="eastAsia"/>
        </w:rPr>
        <w:t>+</w:t>
      </w:r>
      <w:r w:rsidR="00CB0EA9">
        <w:rPr>
          <w:rFonts w:hint="eastAsia"/>
        </w:rPr>
        <w:t>資料長度。</w:t>
      </w:r>
    </w:p>
    <w:p w:rsidR="00CB0EA9" w:rsidRPr="00CB0EA9" w:rsidRDefault="00CB0EA9">
      <w:pPr>
        <w:rPr>
          <w:rFonts w:hint="eastAsia"/>
        </w:rPr>
      </w:pPr>
      <w:r>
        <w:rPr>
          <w:rFonts w:hint="eastAsia"/>
        </w:rPr>
        <w:t>第三次發送</w:t>
      </w:r>
      <w:r>
        <w:rPr>
          <w:rFonts w:hint="eastAsia"/>
        </w:rPr>
        <w:t>(Cl</w:t>
      </w:r>
      <w:r>
        <w:t>ient</w:t>
      </w:r>
      <w:r>
        <w:rPr>
          <w:rFonts w:hint="eastAsia"/>
        </w:rPr>
        <w:t>):</w:t>
      </w:r>
      <w:r w:rsidRPr="00CB0EA9">
        <w:rPr>
          <w:rFonts w:hint="eastAsia"/>
        </w:rPr>
        <w:t xml:space="preserve"> </w:t>
      </w:r>
      <w:r>
        <w:rPr>
          <w:rFonts w:hint="eastAsia"/>
        </w:rPr>
        <w:t>回復確認訊息，</w:t>
      </w:r>
      <w:r>
        <w:rPr>
          <w:rFonts w:hint="eastAsia"/>
        </w:rPr>
        <w:t>也是</w:t>
      </w:r>
      <w:r>
        <w:rPr>
          <w:rFonts w:hint="eastAsia"/>
        </w:rPr>
        <w:t>此次序號</w:t>
      </w:r>
      <w:r>
        <w:rPr>
          <w:rFonts w:hint="eastAsia"/>
        </w:rPr>
        <w:t>+</w:t>
      </w:r>
      <w:r>
        <w:rPr>
          <w:rFonts w:hint="eastAsia"/>
        </w:rPr>
        <w:t>資料長度。</w:t>
      </w:r>
    </w:p>
    <w:p w:rsidR="00AD4FDF" w:rsidRDefault="00202C9F" w:rsidP="008A5345">
      <w:r>
        <w:rPr>
          <w:rFonts w:hint="eastAsia"/>
        </w:rPr>
        <w:t>3.</w:t>
      </w:r>
      <w:r w:rsidR="00687E19" w:rsidRPr="00687E19">
        <w:rPr>
          <w:rFonts w:hint="eastAsia"/>
        </w:rPr>
        <w:t xml:space="preserve"> </w:t>
      </w:r>
      <w:r w:rsidR="00687E19">
        <w:rPr>
          <w:rFonts w:hint="eastAsia"/>
        </w:rPr>
        <w:t>【</w:t>
      </w:r>
      <w:r w:rsidR="00687E19" w:rsidRPr="00DA5FC6">
        <w:rPr>
          <w:rFonts w:hint="eastAsia"/>
        </w:rPr>
        <w:t>乙太網路</w:t>
      </w:r>
      <w:r w:rsidR="00687E19">
        <w:rPr>
          <w:rFonts w:hint="eastAsia"/>
        </w:rPr>
        <w:t>】</w:t>
      </w:r>
      <w:r w:rsidR="001D6E40">
        <w:rPr>
          <w:rFonts w:hint="eastAsia"/>
        </w:rPr>
        <w:t>什麼是</w:t>
      </w:r>
      <w:proofErr w:type="gramStart"/>
      <w:r w:rsidR="001D6E40" w:rsidRPr="00D758FF">
        <w:t>”</w:t>
      </w:r>
      <w:proofErr w:type="gramEnd"/>
      <w:r w:rsidR="001D6E40" w:rsidRPr="00D758FF">
        <w:rPr>
          <w:rFonts w:hint="eastAsia"/>
        </w:rPr>
        <w:t>訊息碰撞</w:t>
      </w:r>
      <w:proofErr w:type="gramStart"/>
      <w:r w:rsidR="001D6E40" w:rsidRPr="00D758FF">
        <w:t>”</w:t>
      </w:r>
      <w:proofErr w:type="gramEnd"/>
      <w:r w:rsidR="001D6E40">
        <w:rPr>
          <w:rFonts w:hint="eastAsia"/>
        </w:rPr>
        <w:t xml:space="preserve">? </w:t>
      </w:r>
      <w:r w:rsidR="00B819E2">
        <w:rPr>
          <w:rFonts w:hint="eastAsia"/>
        </w:rPr>
        <w:t>(</w:t>
      </w:r>
      <w:r w:rsidR="00594731">
        <w:t>10</w:t>
      </w:r>
      <w:r w:rsidR="00B819E2">
        <w:rPr>
          <w:rFonts w:hint="eastAsia"/>
        </w:rPr>
        <w:t>%)</w:t>
      </w:r>
      <w:r w:rsidR="00E330D8">
        <w:t xml:space="preserve"> </w:t>
      </w:r>
    </w:p>
    <w:p w:rsidR="0060779B" w:rsidRDefault="00CB0EA9" w:rsidP="00CB0EA9">
      <w:r>
        <w:rPr>
          <w:rFonts w:hint="eastAsia"/>
        </w:rPr>
        <w:t>兩個訊號交會在一起，破壞彼此原有的電器特性，稱為碰撞</w:t>
      </w:r>
      <w:r>
        <w:t>(Collision)</w:t>
      </w:r>
      <w:r>
        <w:rPr>
          <w:rFonts w:hint="eastAsia"/>
        </w:rPr>
        <w:t>。</w:t>
      </w:r>
    </w:p>
    <w:p w:rsidR="00CB0EA9" w:rsidRDefault="00CB0EA9" w:rsidP="00CB0EA9">
      <w:pPr>
        <w:rPr>
          <w:rFonts w:hint="eastAsia"/>
        </w:rPr>
      </w:pPr>
      <w:r>
        <w:rPr>
          <w:rFonts w:hint="eastAsia"/>
        </w:rPr>
        <w:t>當傳送訊框的電腦偵測到發生碰撞，便會立即停止傳送，改為送出一個特殊的訊號，該訊號為碰撞訊號</w:t>
      </w:r>
      <w:r>
        <w:t>（</w:t>
      </w:r>
      <w:r>
        <w:t>Collision Signal</w:t>
      </w:r>
      <w:r>
        <w:t>）</w:t>
      </w:r>
      <w:r>
        <w:rPr>
          <w:rFonts w:hint="eastAsia"/>
        </w:rPr>
        <w:t>，通知其他電腦，目前發生碰撞了！請大家暫停一下再嘗試傳送。</w:t>
      </w:r>
    </w:p>
    <w:p w:rsidR="00BB1B52" w:rsidRDefault="00E330D8">
      <w:r>
        <w:t>4</w:t>
      </w:r>
      <w:r w:rsidR="00CD43C3">
        <w:rPr>
          <w:rFonts w:hint="eastAsia"/>
        </w:rPr>
        <w:t>.</w:t>
      </w:r>
      <w:r w:rsidR="00CD43C3" w:rsidRPr="00687E19">
        <w:rPr>
          <w:rFonts w:hint="eastAsia"/>
        </w:rPr>
        <w:t xml:space="preserve"> </w:t>
      </w:r>
      <w:r w:rsidR="00CD43C3">
        <w:rPr>
          <w:rFonts w:hint="eastAsia"/>
        </w:rPr>
        <w:t>【</w:t>
      </w:r>
      <w:r w:rsidR="006D20CB">
        <w:t>ping</w:t>
      </w:r>
      <w:r w:rsidR="006D20CB">
        <w:rPr>
          <w:rFonts w:hint="eastAsia"/>
        </w:rPr>
        <w:t>指令</w:t>
      </w:r>
      <w:r w:rsidR="00CD43C3">
        <w:rPr>
          <w:rFonts w:hint="eastAsia"/>
        </w:rPr>
        <w:t>】</w:t>
      </w:r>
      <w:r w:rsidR="002E613A">
        <w:rPr>
          <w:rFonts w:hint="eastAsia"/>
        </w:rPr>
        <w:t>(</w:t>
      </w:r>
      <w:r w:rsidR="00E22E89">
        <w:t>15</w:t>
      </w:r>
      <w:r w:rsidR="002E613A">
        <w:rPr>
          <w:rFonts w:hint="eastAsia"/>
        </w:rPr>
        <w:t>%)</w:t>
      </w:r>
    </w:p>
    <w:p w:rsidR="00BB1B52" w:rsidRDefault="003714B8">
      <w:r>
        <w:t>A</w:t>
      </w:r>
      <w:r w:rsidR="00142BEF">
        <w:rPr>
          <w:rFonts w:hint="eastAsia"/>
        </w:rPr>
        <w:t>.</w:t>
      </w:r>
      <w:r w:rsidR="000151AE">
        <w:rPr>
          <w:rFonts w:hint="eastAsia"/>
        </w:rPr>
        <w:t>請</w:t>
      </w:r>
      <w:r w:rsidR="00AC7F64">
        <w:rPr>
          <w:rFonts w:hint="eastAsia"/>
        </w:rPr>
        <w:t>在</w:t>
      </w:r>
      <w:r w:rsidR="00AC7F64">
        <w:t>命</w:t>
      </w:r>
      <w:r w:rsidR="00AC7F64">
        <w:rPr>
          <w:rFonts w:hint="eastAsia"/>
        </w:rPr>
        <w:t>令</w:t>
      </w:r>
      <w:r w:rsidR="00AC7F64">
        <w:t>提示字元中</w:t>
      </w:r>
      <w:r w:rsidR="00EC6BB4">
        <w:rPr>
          <w:rFonts w:hint="eastAsia"/>
        </w:rPr>
        <w:t>，輸</w:t>
      </w:r>
      <w:r w:rsidR="00EC6BB4">
        <w:t>入</w:t>
      </w:r>
      <w:r w:rsidR="00E70A4A">
        <w:rPr>
          <w:rFonts w:hint="eastAsia"/>
        </w:rPr>
        <w:t>「</w:t>
      </w:r>
      <w:r w:rsidR="006D20CB">
        <w:t>ping google.com.tw</w:t>
      </w:r>
      <w:r w:rsidR="00E70A4A">
        <w:rPr>
          <w:rFonts w:hint="eastAsia"/>
        </w:rPr>
        <w:t>」</w:t>
      </w:r>
      <w:r w:rsidR="004A68B2" w:rsidRPr="00CF563D">
        <w:t>指</w:t>
      </w:r>
      <w:r w:rsidR="004A68B2" w:rsidRPr="00CF563D">
        <w:rPr>
          <w:rFonts w:hint="eastAsia"/>
        </w:rPr>
        <w:t>令</w:t>
      </w:r>
      <w:r w:rsidR="002F732F">
        <w:rPr>
          <w:rFonts w:hint="eastAsia"/>
        </w:rPr>
        <w:t>，</w:t>
      </w:r>
      <w:proofErr w:type="gramStart"/>
      <w:r w:rsidR="002F732F">
        <w:t>並截圖</w:t>
      </w:r>
      <w:proofErr w:type="gramEnd"/>
      <w:r w:rsidR="002F732F">
        <w:rPr>
          <w:rFonts w:hint="eastAsia"/>
        </w:rPr>
        <w:t xml:space="preserve"> </w:t>
      </w:r>
      <w:r w:rsidR="002F732F">
        <w:t xml:space="preserve"> </w:t>
      </w:r>
      <w:r w:rsidR="003003BD">
        <w:rPr>
          <w:noProof/>
        </w:rPr>
        <w:drawing>
          <wp:inline distT="0" distB="0" distL="0" distR="0" wp14:anchorId="61908139" wp14:editId="098C7CED">
            <wp:extent cx="4695825" cy="3124200"/>
            <wp:effectExtent l="0" t="0" r="952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3BD" w:rsidRDefault="003714B8">
      <w:pPr>
        <w:rPr>
          <w:rFonts w:hint="eastAsia"/>
        </w:rPr>
      </w:pPr>
      <w:r>
        <w:rPr>
          <w:rFonts w:hint="eastAsia"/>
        </w:rPr>
        <w:lastRenderedPageBreak/>
        <w:t>B</w:t>
      </w:r>
      <w:r w:rsidR="002F732F">
        <w:rPr>
          <w:rFonts w:hint="eastAsia"/>
        </w:rPr>
        <w:t>.</w:t>
      </w:r>
      <w:r w:rsidR="002F732F">
        <w:rPr>
          <w:rFonts w:hint="eastAsia"/>
        </w:rPr>
        <w:t>請解</w:t>
      </w:r>
      <w:r w:rsidR="002F732F">
        <w:t>釋</w:t>
      </w:r>
      <w:r w:rsidR="008B03DB">
        <w:rPr>
          <w:rFonts w:hint="eastAsia"/>
        </w:rPr>
        <w:t>指令</w:t>
      </w:r>
      <w:r w:rsidR="008B03DB">
        <w:t>與</w:t>
      </w:r>
      <w:r w:rsidR="002F732F">
        <w:rPr>
          <w:rFonts w:hint="eastAsia"/>
        </w:rPr>
        <w:t>回</w:t>
      </w:r>
      <w:r w:rsidR="002F732F">
        <w:t>傳畫面</w:t>
      </w:r>
      <w:r w:rsidR="00644092">
        <w:rPr>
          <w:rFonts w:hint="eastAsia"/>
        </w:rPr>
        <w:t>內</w:t>
      </w:r>
      <w:r w:rsidR="00644092">
        <w:t>容</w:t>
      </w:r>
      <w:r w:rsidR="002A2046">
        <w:t>？</w:t>
      </w:r>
    </w:p>
    <w:p w:rsidR="003003BD" w:rsidRDefault="003003BD">
      <w:r>
        <w:rPr>
          <w:rFonts w:hint="eastAsia"/>
        </w:rPr>
        <w:t>PING</w:t>
      </w:r>
      <w:r>
        <w:rPr>
          <w:rFonts w:hint="eastAsia"/>
        </w:rPr>
        <w:t>指令</w:t>
      </w:r>
      <w:r>
        <w:rPr>
          <w:rFonts w:hint="eastAsia"/>
        </w:rPr>
        <w:t>:</w:t>
      </w:r>
      <w:r>
        <w:rPr>
          <w:rFonts w:hint="eastAsia"/>
        </w:rPr>
        <w:t>傳送封包至特定位址</w:t>
      </w:r>
      <w:r>
        <w:rPr>
          <w:rFonts w:hint="eastAsia"/>
        </w:rPr>
        <w:t>(</w:t>
      </w:r>
      <w:r>
        <w:rPr>
          <w:rFonts w:hint="eastAsia"/>
        </w:rPr>
        <w:t>可為</w:t>
      </w:r>
      <w:r>
        <w:rPr>
          <w:rFonts w:hint="eastAsia"/>
        </w:rPr>
        <w:t>Do</w:t>
      </w:r>
      <w:r>
        <w:t>main</w:t>
      </w:r>
      <w:r>
        <w:rPr>
          <w:rFonts w:hint="eastAsia"/>
        </w:rPr>
        <w:t xml:space="preserve"> </w:t>
      </w:r>
      <w:r>
        <w:t>Name</w:t>
      </w:r>
      <w:r>
        <w:rPr>
          <w:rFonts w:hint="eastAsia"/>
        </w:rPr>
        <w:t>或</w:t>
      </w:r>
      <w:r>
        <w:rPr>
          <w:rFonts w:hint="eastAsia"/>
        </w:rPr>
        <w:t>IP)</w:t>
      </w:r>
      <w:r>
        <w:rPr>
          <w:rFonts w:hint="eastAsia"/>
        </w:rPr>
        <w:t>。</w:t>
      </w:r>
    </w:p>
    <w:p w:rsidR="003003BD" w:rsidRDefault="003003BD">
      <w:pPr>
        <w:rPr>
          <w:rFonts w:hint="eastAsia"/>
        </w:rPr>
      </w:pPr>
      <w:r>
        <w:rPr>
          <w:rFonts w:hint="eastAsia"/>
        </w:rPr>
        <w:t>回覆自</w:t>
      </w:r>
      <w:r>
        <w:rPr>
          <w:rFonts w:hint="eastAsia"/>
        </w:rPr>
        <w:t>172.217.160.99:</w:t>
      </w:r>
      <w:r>
        <w:rPr>
          <w:rFonts w:hint="eastAsia"/>
        </w:rPr>
        <w:t>位元組</w:t>
      </w:r>
      <w:r>
        <w:rPr>
          <w:rFonts w:hint="eastAsia"/>
        </w:rPr>
        <w:t xml:space="preserve">=32 </w:t>
      </w:r>
      <w:r>
        <w:rPr>
          <w:rFonts w:hint="eastAsia"/>
        </w:rPr>
        <w:t>時間</w:t>
      </w:r>
      <w:r>
        <w:rPr>
          <w:rFonts w:hint="eastAsia"/>
        </w:rPr>
        <w:t>=16</w:t>
      </w:r>
      <w:r>
        <w:t xml:space="preserve">ms </w:t>
      </w:r>
      <w:r>
        <w:rPr>
          <w:rFonts w:hint="eastAsia"/>
        </w:rPr>
        <w:t>TTL=55</w:t>
      </w:r>
    </w:p>
    <w:p w:rsidR="003003BD" w:rsidRPr="003003BD" w:rsidRDefault="003003BD">
      <w:pPr>
        <w:rPr>
          <w:rFonts w:hint="eastAsia"/>
        </w:rPr>
      </w:pPr>
      <w:r>
        <w:rPr>
          <w:rFonts w:hint="eastAsia"/>
        </w:rPr>
        <w:t>傳送封包</w:t>
      </w:r>
      <w:r>
        <w:rPr>
          <w:rFonts w:hint="eastAsia"/>
        </w:rPr>
        <w:t>4</w:t>
      </w:r>
      <w:r>
        <w:rPr>
          <w:rFonts w:hint="eastAsia"/>
        </w:rPr>
        <w:t>次且收到來自該位址回覆</w:t>
      </w:r>
      <w:r>
        <w:rPr>
          <w:rFonts w:hint="eastAsia"/>
        </w:rPr>
        <w:t>4</w:t>
      </w:r>
      <w:r>
        <w:rPr>
          <w:rFonts w:hint="eastAsia"/>
        </w:rPr>
        <w:t>次，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封包</w:t>
      </w:r>
      <w:r>
        <w:rPr>
          <w:rFonts w:hint="eastAsia"/>
        </w:rPr>
        <w:t>32Byte</w:t>
      </w:r>
      <w:r>
        <w:rPr>
          <w:rFonts w:hint="eastAsia"/>
        </w:rPr>
        <w:t>，花費時間，</w:t>
      </w:r>
      <w:r>
        <w:t>TTL</w:t>
      </w:r>
      <w:r>
        <w:rPr>
          <w:rFonts w:hint="eastAsia"/>
        </w:rPr>
        <w:t>為</w:t>
      </w:r>
      <w:r w:rsidR="00C42839">
        <w:rPr>
          <w:rFonts w:hint="eastAsia"/>
        </w:rPr>
        <w:t>封包存活</w:t>
      </w:r>
      <w:r>
        <w:rPr>
          <w:rFonts w:hint="eastAsia"/>
        </w:rPr>
        <w:t>時間</w:t>
      </w:r>
      <w:r w:rsidR="00C42839">
        <w:rPr>
          <w:rFonts w:hint="eastAsia"/>
        </w:rPr>
        <w:t>。</w:t>
      </w:r>
    </w:p>
    <w:p w:rsidR="00621476" w:rsidRPr="00621476" w:rsidRDefault="00E330D8">
      <w:r>
        <w:t>5</w:t>
      </w:r>
      <w:r w:rsidR="00621476">
        <w:rPr>
          <w:rFonts w:hint="eastAsia"/>
        </w:rPr>
        <w:t>.</w:t>
      </w:r>
      <w:r w:rsidR="00621476" w:rsidRPr="00621476">
        <w:rPr>
          <w:rFonts w:hint="eastAsia"/>
        </w:rPr>
        <w:t xml:space="preserve"> </w:t>
      </w:r>
      <w:r w:rsidR="00621476">
        <w:rPr>
          <w:rFonts w:hint="eastAsia"/>
        </w:rPr>
        <w:t>【子網路</w:t>
      </w:r>
      <w:r w:rsidR="00EA273A">
        <w:rPr>
          <w:rFonts w:hint="eastAsia"/>
        </w:rPr>
        <w:t>切割</w:t>
      </w:r>
      <w:r w:rsidR="00621476">
        <w:rPr>
          <w:rFonts w:hint="eastAsia"/>
        </w:rPr>
        <w:t>】</w:t>
      </w:r>
      <w:r w:rsidR="001B7BFE">
        <w:rPr>
          <w:rFonts w:hint="eastAsia"/>
        </w:rPr>
        <w:t>(</w:t>
      </w:r>
      <w:r w:rsidR="00594731">
        <w:t>1</w:t>
      </w:r>
      <w:r w:rsidR="004F7E65">
        <w:rPr>
          <w:rFonts w:hint="eastAsia"/>
        </w:rPr>
        <w:t>5</w:t>
      </w:r>
      <w:r w:rsidR="001B7BFE">
        <w:rPr>
          <w:rFonts w:hint="eastAsia"/>
        </w:rPr>
        <w:t>%)</w:t>
      </w:r>
    </w:p>
    <w:p w:rsidR="00C05314" w:rsidRDefault="00A52588" w:rsidP="00687E19">
      <w:r>
        <w:rPr>
          <w:rFonts w:hint="eastAsia"/>
        </w:rPr>
        <w:t>喜洋洋</w:t>
      </w:r>
      <w:r w:rsidR="00643245">
        <w:rPr>
          <w:rFonts w:hint="eastAsia"/>
        </w:rPr>
        <w:t>公司</w:t>
      </w:r>
      <w:r w:rsidR="00643245">
        <w:rPr>
          <w:rFonts w:hint="eastAsia"/>
        </w:rPr>
        <w:t>IP</w:t>
      </w:r>
      <w:proofErr w:type="gramStart"/>
      <w:r w:rsidR="00643245">
        <w:rPr>
          <w:rFonts w:hint="eastAsia"/>
        </w:rPr>
        <w:t>網段為</w:t>
      </w:r>
      <w:proofErr w:type="gramEnd"/>
      <w:r w:rsidR="00AB5B92">
        <w:rPr>
          <w:rFonts w:hint="eastAsia"/>
        </w:rPr>
        <w:t>200</w:t>
      </w:r>
      <w:r w:rsidR="00643245">
        <w:rPr>
          <w:rFonts w:hint="eastAsia"/>
        </w:rPr>
        <w:t>.</w:t>
      </w:r>
      <w:r w:rsidR="00AB5B92">
        <w:rPr>
          <w:rFonts w:hint="eastAsia"/>
        </w:rPr>
        <w:t>200</w:t>
      </w:r>
      <w:r w:rsidR="00643245">
        <w:rPr>
          <w:rFonts w:hint="eastAsia"/>
        </w:rPr>
        <w:t>.</w:t>
      </w:r>
      <w:r w:rsidR="00AB5B92">
        <w:rPr>
          <w:rFonts w:hint="eastAsia"/>
        </w:rPr>
        <w:t>200</w:t>
      </w:r>
      <w:r w:rsidR="00643245">
        <w:rPr>
          <w:rFonts w:hint="eastAsia"/>
        </w:rPr>
        <w:t>.X</w:t>
      </w:r>
      <w:r w:rsidR="006661B5">
        <w:rPr>
          <w:rFonts w:hint="eastAsia"/>
        </w:rPr>
        <w:t>，</w:t>
      </w:r>
      <w:r w:rsidR="009374B3">
        <w:rPr>
          <w:rFonts w:hint="eastAsia"/>
        </w:rPr>
        <w:t>老闆想依</w:t>
      </w:r>
      <w:r w:rsidR="00643245">
        <w:rPr>
          <w:rFonts w:hint="eastAsia"/>
        </w:rPr>
        <w:t>公司部門</w:t>
      </w:r>
      <w:r w:rsidR="00144A69">
        <w:rPr>
          <w:rFonts w:hint="eastAsia"/>
        </w:rPr>
        <w:t>來</w:t>
      </w:r>
      <w:proofErr w:type="gramStart"/>
      <w:r w:rsidR="00144A69">
        <w:rPr>
          <w:rFonts w:hint="eastAsia"/>
        </w:rPr>
        <w:t>區分網段</w:t>
      </w:r>
      <w:proofErr w:type="gramEnd"/>
      <w:r w:rsidR="00847734">
        <w:rPr>
          <w:rFonts w:hint="eastAsia"/>
        </w:rPr>
        <w:t>，</w:t>
      </w:r>
      <w:r w:rsidR="00643245">
        <w:rPr>
          <w:rFonts w:hint="eastAsia"/>
        </w:rPr>
        <w:t>總計有</w:t>
      </w:r>
      <w:r w:rsidR="00734363">
        <w:rPr>
          <w:rFonts w:hint="eastAsia"/>
        </w:rPr>
        <w:t>5</w:t>
      </w:r>
      <w:r w:rsidR="00643245">
        <w:rPr>
          <w:rFonts w:hint="eastAsia"/>
        </w:rPr>
        <w:t>個部</w:t>
      </w:r>
      <w:r w:rsidR="00EF34FA">
        <w:rPr>
          <w:rFonts w:hint="eastAsia"/>
        </w:rPr>
        <w:t>門</w:t>
      </w:r>
      <w:r w:rsidR="0063125B">
        <w:rPr>
          <w:rFonts w:hint="eastAsia"/>
        </w:rPr>
        <w:t>，請幫忙分配</w:t>
      </w:r>
      <w:r w:rsidR="0063125B">
        <w:rPr>
          <w:rFonts w:hint="eastAsia"/>
        </w:rPr>
        <w:t>IP</w:t>
      </w:r>
      <w:r w:rsidR="0063125B">
        <w:rPr>
          <w:rFonts w:hint="eastAsia"/>
        </w:rPr>
        <w:t>，</w:t>
      </w:r>
      <w:r w:rsidR="00144A69">
        <w:rPr>
          <w:rFonts w:hint="eastAsia"/>
        </w:rPr>
        <w:t>使各部門的同仁能上網</w:t>
      </w:r>
      <w:r w:rsidR="0063125B">
        <w:rPr>
          <w:rFonts w:hint="eastAsia"/>
        </w:rPr>
        <w:t>及也達成老闆要求</w:t>
      </w:r>
      <w:r w:rsidR="00F0366C">
        <w:rPr>
          <w:rFonts w:hint="eastAsia"/>
        </w:rPr>
        <w:t>,</w:t>
      </w:r>
      <w:r w:rsidR="00F0366C">
        <w:t xml:space="preserve"> </w:t>
      </w:r>
      <w:r w:rsidR="00F0366C">
        <w:rPr>
          <w:rFonts w:hint="eastAsia"/>
        </w:rPr>
        <w:t>每單位多</w:t>
      </w:r>
      <w:r w:rsidR="00F0366C">
        <w:rPr>
          <w:rFonts w:hint="eastAsia"/>
        </w:rPr>
        <w:t>30</w:t>
      </w:r>
      <w:r w:rsidR="00F0366C">
        <w:rPr>
          <w:rFonts w:hint="eastAsia"/>
        </w:rPr>
        <w:t>人</w:t>
      </w:r>
    </w:p>
    <w:p w:rsidR="00182D3F" w:rsidRPr="00C05314" w:rsidRDefault="00182D3F" w:rsidP="00687E19">
      <w:r>
        <w:rPr>
          <w:rFonts w:hint="eastAsia"/>
        </w:rPr>
        <w:t>提</w:t>
      </w:r>
      <w:r>
        <w:t>示：請</w:t>
      </w:r>
      <w:r>
        <w:rPr>
          <w:rFonts w:hint="eastAsia"/>
        </w:rPr>
        <w:t>先</w:t>
      </w:r>
      <w:r>
        <w:t>判斷要借幾個位</w:t>
      </w:r>
      <w:r>
        <w:rPr>
          <w:rFonts w:hint="eastAsia"/>
        </w:rPr>
        <w:t>元</w:t>
      </w:r>
    </w:p>
    <w:tbl>
      <w:tblPr>
        <w:tblStyle w:val="a4"/>
        <w:tblW w:w="8784" w:type="dxa"/>
        <w:jc w:val="center"/>
        <w:tblLook w:val="04A0" w:firstRow="1" w:lastRow="0" w:firstColumn="1" w:lastColumn="0" w:noHBand="0" w:noVBand="1"/>
      </w:tblPr>
      <w:tblGrid>
        <w:gridCol w:w="585"/>
        <w:gridCol w:w="1858"/>
        <w:gridCol w:w="1858"/>
        <w:gridCol w:w="1977"/>
        <w:gridCol w:w="648"/>
        <w:gridCol w:w="1858"/>
      </w:tblGrid>
      <w:tr w:rsidR="00E1579C" w:rsidTr="00394EB4">
        <w:trPr>
          <w:jc w:val="center"/>
        </w:trPr>
        <w:tc>
          <w:tcPr>
            <w:tcW w:w="1211" w:type="dxa"/>
            <w:vAlign w:val="center"/>
          </w:tcPr>
          <w:p w:rsidR="00C05314" w:rsidRDefault="00F859AC" w:rsidP="002C36A4">
            <w:pPr>
              <w:jc w:val="center"/>
            </w:pPr>
            <w:r>
              <w:rPr>
                <w:rFonts w:hint="eastAsia"/>
              </w:rPr>
              <w:t>部門名稱</w:t>
            </w:r>
          </w:p>
        </w:tc>
        <w:tc>
          <w:tcPr>
            <w:tcW w:w="1417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網路名稱</w:t>
            </w:r>
          </w:p>
        </w:tc>
        <w:tc>
          <w:tcPr>
            <w:tcW w:w="1620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廣播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位置</w:t>
            </w:r>
          </w:p>
        </w:tc>
        <w:tc>
          <w:tcPr>
            <w:tcW w:w="1559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可用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範圍</w:t>
            </w:r>
          </w:p>
        </w:tc>
        <w:tc>
          <w:tcPr>
            <w:tcW w:w="1559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有效數量</w:t>
            </w:r>
            <w:r>
              <w:rPr>
                <w:rFonts w:hint="eastAsia"/>
              </w:rPr>
              <w:t>IP</w:t>
            </w:r>
          </w:p>
        </w:tc>
        <w:tc>
          <w:tcPr>
            <w:tcW w:w="1418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子網路遮罩</w:t>
            </w:r>
          </w:p>
        </w:tc>
      </w:tr>
      <w:tr w:rsidR="00E1579C" w:rsidTr="00394EB4">
        <w:trPr>
          <w:jc w:val="center"/>
        </w:trPr>
        <w:tc>
          <w:tcPr>
            <w:tcW w:w="1211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管理室</w:t>
            </w:r>
          </w:p>
        </w:tc>
        <w:tc>
          <w:tcPr>
            <w:tcW w:w="1417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0</w:t>
            </w:r>
          </w:p>
        </w:tc>
        <w:tc>
          <w:tcPr>
            <w:tcW w:w="1620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31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1~</w:t>
            </w:r>
            <w:r>
              <w:br/>
            </w: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30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418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</w:t>
            </w:r>
            <w:r>
              <w:t>55.255.255.224</w:t>
            </w:r>
          </w:p>
        </w:tc>
      </w:tr>
      <w:tr w:rsidR="00E1579C" w:rsidTr="00394EB4">
        <w:trPr>
          <w:jc w:val="center"/>
        </w:trPr>
        <w:tc>
          <w:tcPr>
            <w:tcW w:w="1211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資訊室</w:t>
            </w:r>
          </w:p>
        </w:tc>
        <w:tc>
          <w:tcPr>
            <w:tcW w:w="1417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32</w:t>
            </w:r>
          </w:p>
        </w:tc>
        <w:tc>
          <w:tcPr>
            <w:tcW w:w="1620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63</w:t>
            </w:r>
          </w:p>
        </w:tc>
        <w:tc>
          <w:tcPr>
            <w:tcW w:w="1559" w:type="dxa"/>
            <w:vAlign w:val="center"/>
          </w:tcPr>
          <w:p w:rsidR="00C05314" w:rsidRPr="00E1579C" w:rsidRDefault="00E1579C" w:rsidP="002C36A4">
            <w:pPr>
              <w:jc w:val="center"/>
              <w:rPr>
                <w:b/>
              </w:rPr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33~</w:t>
            </w:r>
            <w:r>
              <w:br/>
            </w: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62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418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</w:t>
            </w:r>
            <w:r>
              <w:t>55.255.255.224</w:t>
            </w:r>
          </w:p>
        </w:tc>
      </w:tr>
      <w:tr w:rsidR="00E1579C" w:rsidTr="00394EB4">
        <w:trPr>
          <w:jc w:val="center"/>
        </w:trPr>
        <w:tc>
          <w:tcPr>
            <w:tcW w:w="1211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會計室</w:t>
            </w:r>
          </w:p>
        </w:tc>
        <w:tc>
          <w:tcPr>
            <w:tcW w:w="1417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64</w:t>
            </w:r>
          </w:p>
        </w:tc>
        <w:tc>
          <w:tcPr>
            <w:tcW w:w="1620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95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65~</w:t>
            </w:r>
            <w:r>
              <w:br/>
            </w: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94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t>3</w:t>
            </w:r>
            <w:r>
              <w:rPr>
                <w:rFonts w:hint="eastAsia"/>
              </w:rPr>
              <w:t>0</w:t>
            </w:r>
          </w:p>
        </w:tc>
        <w:tc>
          <w:tcPr>
            <w:tcW w:w="1418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</w:t>
            </w:r>
            <w:r>
              <w:t>55.255.255.224</w:t>
            </w:r>
          </w:p>
        </w:tc>
      </w:tr>
      <w:tr w:rsidR="00E1579C" w:rsidTr="00394EB4">
        <w:trPr>
          <w:jc w:val="center"/>
        </w:trPr>
        <w:tc>
          <w:tcPr>
            <w:tcW w:w="1211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人事室</w:t>
            </w:r>
          </w:p>
        </w:tc>
        <w:tc>
          <w:tcPr>
            <w:tcW w:w="1417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96</w:t>
            </w:r>
          </w:p>
        </w:tc>
        <w:tc>
          <w:tcPr>
            <w:tcW w:w="1620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127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t>97~</w:t>
            </w:r>
            <w:r>
              <w:br/>
            </w:r>
            <w:r>
              <w:rPr>
                <w:rFonts w:hint="eastAsia"/>
              </w:rPr>
              <w:t>200.200.200.</w:t>
            </w:r>
            <w:r>
              <w:t>126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418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</w:t>
            </w:r>
            <w:r>
              <w:t>55.255.255.224</w:t>
            </w:r>
          </w:p>
        </w:tc>
      </w:tr>
      <w:tr w:rsidR="00E1579C" w:rsidTr="00394EB4">
        <w:trPr>
          <w:jc w:val="center"/>
        </w:trPr>
        <w:tc>
          <w:tcPr>
            <w:tcW w:w="1211" w:type="dxa"/>
            <w:vAlign w:val="center"/>
          </w:tcPr>
          <w:p w:rsidR="00C05314" w:rsidRDefault="00C05314" w:rsidP="002C36A4">
            <w:pPr>
              <w:jc w:val="center"/>
            </w:pPr>
            <w:r>
              <w:rPr>
                <w:rFonts w:hint="eastAsia"/>
              </w:rPr>
              <w:t>總務室</w:t>
            </w:r>
          </w:p>
        </w:tc>
        <w:tc>
          <w:tcPr>
            <w:tcW w:w="1417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128</w:t>
            </w:r>
          </w:p>
        </w:tc>
        <w:tc>
          <w:tcPr>
            <w:tcW w:w="1620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rPr>
                <w:rFonts w:hint="eastAsia"/>
              </w:rPr>
              <w:t>159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00.200.200.</w:t>
            </w:r>
            <w:r>
              <w:t>129~</w:t>
            </w:r>
            <w:r>
              <w:br/>
            </w:r>
            <w:r>
              <w:rPr>
                <w:rFonts w:hint="eastAsia"/>
              </w:rPr>
              <w:t>200.200.200.</w:t>
            </w:r>
            <w:r>
              <w:t>158</w:t>
            </w:r>
          </w:p>
        </w:tc>
        <w:tc>
          <w:tcPr>
            <w:tcW w:w="1559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418" w:type="dxa"/>
            <w:vAlign w:val="center"/>
          </w:tcPr>
          <w:p w:rsidR="00C05314" w:rsidRDefault="00E1579C" w:rsidP="002C36A4">
            <w:pPr>
              <w:jc w:val="center"/>
            </w:pPr>
            <w:r>
              <w:rPr>
                <w:rFonts w:hint="eastAsia"/>
              </w:rPr>
              <w:t>2</w:t>
            </w:r>
            <w:r>
              <w:t>55.255.255.224</w:t>
            </w:r>
          </w:p>
        </w:tc>
      </w:tr>
    </w:tbl>
    <w:p w:rsidR="002B572C" w:rsidRPr="00137795" w:rsidRDefault="002B572C" w:rsidP="00687E19"/>
    <w:p w:rsidR="003C23D2" w:rsidRDefault="00E330D8" w:rsidP="003C23D2">
      <w:r>
        <w:t>6</w:t>
      </w:r>
      <w:r w:rsidR="003C23D2">
        <w:rPr>
          <w:rFonts w:hint="eastAsia"/>
        </w:rPr>
        <w:t>.</w:t>
      </w:r>
      <w:r w:rsidR="003C23D2" w:rsidRPr="00621476">
        <w:rPr>
          <w:rFonts w:hint="eastAsia"/>
        </w:rPr>
        <w:t xml:space="preserve"> </w:t>
      </w:r>
      <w:r w:rsidR="003C23D2">
        <w:rPr>
          <w:rFonts w:hint="eastAsia"/>
        </w:rPr>
        <w:t>【</w:t>
      </w:r>
      <w:r w:rsidR="00E870B0" w:rsidRPr="00E870B0">
        <w:rPr>
          <w:rFonts w:hint="eastAsia"/>
        </w:rPr>
        <w:t>網路遮罩</w:t>
      </w:r>
      <w:r w:rsidR="003C23D2">
        <w:rPr>
          <w:rFonts w:hint="eastAsia"/>
        </w:rPr>
        <w:t>】</w:t>
      </w:r>
      <w:r w:rsidR="003C23D2">
        <w:rPr>
          <w:rFonts w:hint="eastAsia"/>
        </w:rPr>
        <w:t>(</w:t>
      </w:r>
      <w:r w:rsidR="00BE74D4">
        <w:rPr>
          <w:rFonts w:hint="eastAsia"/>
        </w:rPr>
        <w:t>1</w:t>
      </w:r>
      <w:r w:rsidR="00943725">
        <w:t>5</w:t>
      </w:r>
      <w:r w:rsidR="003C23D2">
        <w:rPr>
          <w:rFonts w:hint="eastAsia"/>
        </w:rPr>
        <w:t>%)</w:t>
      </w:r>
    </w:p>
    <w:p w:rsidR="00F25CED" w:rsidRDefault="00A74335" w:rsidP="00F67F95">
      <w:r>
        <w:rPr>
          <w:rFonts w:hint="eastAsia"/>
        </w:rPr>
        <w:t>天線寶寶公司網路</w:t>
      </w:r>
      <w:proofErr w:type="gramStart"/>
      <w:r>
        <w:rPr>
          <w:rFonts w:hint="eastAsia"/>
        </w:rPr>
        <w:t>規</w:t>
      </w:r>
      <w:proofErr w:type="gramEnd"/>
      <w:r>
        <w:rPr>
          <w:rFonts w:hint="eastAsia"/>
        </w:rPr>
        <w:t>畫為同部門</w:t>
      </w:r>
      <w:proofErr w:type="gramStart"/>
      <w:r>
        <w:rPr>
          <w:rFonts w:hint="eastAsia"/>
        </w:rPr>
        <w:t>同網</w:t>
      </w:r>
      <w:r w:rsidR="00ED15A5">
        <w:rPr>
          <w:rFonts w:hint="eastAsia"/>
        </w:rPr>
        <w:t>段</w:t>
      </w:r>
      <w:proofErr w:type="gramEnd"/>
      <w:r w:rsidR="00EA7779">
        <w:rPr>
          <w:rFonts w:hint="eastAsia"/>
        </w:rPr>
        <w:t>，今</w:t>
      </w:r>
      <w:r w:rsidR="00EA7779">
        <w:t>天</w:t>
      </w:r>
      <w:r w:rsidR="00EA7779">
        <w:rPr>
          <w:rFonts w:hint="eastAsia"/>
        </w:rPr>
        <w:t>天線寶寶公司來了二位新人丁丁與小波</w:t>
      </w:r>
      <w:r w:rsidR="00E9111D">
        <w:rPr>
          <w:rFonts w:hint="eastAsia"/>
        </w:rPr>
        <w:t>，網</w:t>
      </w:r>
      <w:r w:rsidR="00E9111D">
        <w:t>管人員給二位新人</w:t>
      </w:r>
      <w:r w:rsidR="009C3DDA">
        <w:rPr>
          <w:rFonts w:hint="eastAsia"/>
        </w:rPr>
        <w:t>網</w:t>
      </w:r>
      <w:r w:rsidR="009C3DDA">
        <w:t>路設定</w:t>
      </w:r>
      <w:r w:rsidR="00E9111D">
        <w:t>的資料，</w:t>
      </w:r>
    </w:p>
    <w:p w:rsidR="00F25CED" w:rsidRDefault="00F67F95" w:rsidP="00E9111D">
      <w:r>
        <w:rPr>
          <w:rFonts w:hint="eastAsia"/>
        </w:rPr>
        <w:t>丁丁的</w:t>
      </w:r>
      <w:r>
        <w:rPr>
          <w:rFonts w:hint="eastAsia"/>
        </w:rPr>
        <w:t>IP</w:t>
      </w:r>
      <w:r>
        <w:rPr>
          <w:rFonts w:hint="eastAsia"/>
        </w:rPr>
        <w:t>資料</w:t>
      </w:r>
      <w:r>
        <w:rPr>
          <w:rFonts w:hint="eastAsia"/>
        </w:rPr>
        <w:t xml:space="preserve"> 210.100.50.88/ 28</w:t>
      </w:r>
    </w:p>
    <w:p w:rsidR="00F67F95" w:rsidRDefault="00F67F95" w:rsidP="00E9111D">
      <w:r>
        <w:t>小波</w:t>
      </w:r>
      <w:r>
        <w:rPr>
          <w:rFonts w:hint="eastAsia"/>
        </w:rPr>
        <w:t>的</w:t>
      </w:r>
      <w:r>
        <w:rPr>
          <w:rFonts w:hint="eastAsia"/>
        </w:rPr>
        <w:t>IP</w:t>
      </w:r>
      <w:r>
        <w:rPr>
          <w:rFonts w:hint="eastAsia"/>
        </w:rPr>
        <w:t>資料</w:t>
      </w:r>
      <w:r w:rsidR="00A4761F">
        <w:rPr>
          <w:rFonts w:hint="eastAsia"/>
        </w:rPr>
        <w:t xml:space="preserve"> </w:t>
      </w:r>
      <w:r>
        <w:rPr>
          <w:rFonts w:hint="eastAsia"/>
        </w:rPr>
        <w:t>210.</w:t>
      </w:r>
      <w:r w:rsidRPr="00103EA9">
        <w:rPr>
          <w:rFonts w:hint="eastAsia"/>
        </w:rPr>
        <w:t xml:space="preserve"> </w:t>
      </w:r>
      <w:r>
        <w:rPr>
          <w:rFonts w:hint="eastAsia"/>
        </w:rPr>
        <w:t>100.50.150/ 28</w:t>
      </w:r>
    </w:p>
    <w:p w:rsidR="00E9111D" w:rsidRDefault="00E9111D" w:rsidP="00E9111D">
      <w:r>
        <w:rPr>
          <w:rFonts w:hint="eastAsia"/>
        </w:rPr>
        <w:t>請回答以下問題：</w:t>
      </w:r>
    </w:p>
    <w:p w:rsidR="009634D3" w:rsidRDefault="00015721" w:rsidP="00E1579C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請問</w:t>
      </w:r>
      <w:r w:rsidR="003412D8">
        <w:rPr>
          <w:rFonts w:hint="eastAsia"/>
        </w:rPr>
        <w:t>丁丁</w:t>
      </w:r>
      <w:r>
        <w:rPr>
          <w:rFonts w:hint="eastAsia"/>
        </w:rPr>
        <w:t>在</w:t>
      </w:r>
      <w:r w:rsidR="00C152D8">
        <w:rPr>
          <w:rFonts w:hint="eastAsia"/>
        </w:rPr>
        <w:t>作業系統中</w:t>
      </w:r>
      <w:r w:rsidR="002727C6">
        <w:rPr>
          <w:rFonts w:hint="eastAsia"/>
        </w:rPr>
        <w:t>設定網路服務時，</w:t>
      </w:r>
      <w:r w:rsidR="00347234">
        <w:rPr>
          <w:rFonts w:hint="eastAsia"/>
        </w:rPr>
        <w:t>IP</w:t>
      </w:r>
      <w:r w:rsidR="00347234">
        <w:rPr>
          <w:rFonts w:hint="eastAsia"/>
        </w:rPr>
        <w:t>位置遮罩時要怎麼填寫？</w:t>
      </w:r>
    </w:p>
    <w:p w:rsidR="00E1579C" w:rsidRDefault="00E1579C" w:rsidP="00E1579C">
      <w:pPr>
        <w:pStyle w:val="a3"/>
        <w:ind w:leftChars="0" w:left="360"/>
        <w:rPr>
          <w:rFonts w:hint="eastAsia"/>
        </w:rPr>
      </w:pPr>
      <w:r>
        <w:lastRenderedPageBreak/>
        <w:t>255.255.255.240</w:t>
      </w:r>
    </w:p>
    <w:p w:rsidR="00E1579C" w:rsidRDefault="00103EA9" w:rsidP="003C23D2">
      <w:r>
        <w:rPr>
          <w:rFonts w:hint="eastAsia"/>
        </w:rPr>
        <w:t>B.</w:t>
      </w:r>
      <w:r w:rsidR="00ED15A5" w:rsidRPr="00ED15A5">
        <w:rPr>
          <w:rFonts w:hint="eastAsia"/>
        </w:rPr>
        <w:t xml:space="preserve"> </w:t>
      </w:r>
      <w:r w:rsidR="00ED15A5">
        <w:rPr>
          <w:rFonts w:hint="eastAsia"/>
        </w:rPr>
        <w:t>新人丁丁與</w:t>
      </w:r>
      <w:r w:rsidR="009E5427">
        <w:t>小波</w:t>
      </w:r>
      <w:r w:rsidR="00ED15A5">
        <w:rPr>
          <w:rFonts w:hint="eastAsia"/>
        </w:rPr>
        <w:t>是同個部門嗎？</w:t>
      </w:r>
      <w:r w:rsidR="003157BC">
        <w:rPr>
          <w:rFonts w:hint="eastAsia"/>
        </w:rPr>
        <w:t>為什麼？</w:t>
      </w:r>
    </w:p>
    <w:p w:rsidR="003C23D2" w:rsidRDefault="00A74335" w:rsidP="003C23D2">
      <w:r>
        <w:rPr>
          <w:rFonts w:hint="eastAsia"/>
        </w:rPr>
        <w:t xml:space="preserve"> </w:t>
      </w:r>
      <w:r w:rsidR="00E1579C">
        <w:tab/>
      </w:r>
      <w:r w:rsidR="00E1579C">
        <w:rPr>
          <w:rFonts w:hint="eastAsia"/>
        </w:rPr>
        <w:t>不同，</w:t>
      </w:r>
      <w:r w:rsidR="002C5EFB">
        <w:rPr>
          <w:rFonts w:hint="eastAsia"/>
        </w:rPr>
        <w:t>將丁丁、小波</w:t>
      </w:r>
      <w:r w:rsidR="002C5EFB">
        <w:rPr>
          <w:rFonts w:hint="eastAsia"/>
        </w:rPr>
        <w:t>IP</w:t>
      </w:r>
      <w:r w:rsidR="002C5EFB">
        <w:rPr>
          <w:rFonts w:hint="eastAsia"/>
        </w:rPr>
        <w:t>分別跟遮罩做</w:t>
      </w:r>
      <w:r w:rsidR="002C5EFB">
        <w:rPr>
          <w:rFonts w:hint="eastAsia"/>
        </w:rPr>
        <w:t>AND</w:t>
      </w:r>
      <w:r w:rsidR="002C5EFB">
        <w:rPr>
          <w:rFonts w:hint="eastAsia"/>
        </w:rPr>
        <w:t>運算，運算結果分別為</w:t>
      </w:r>
      <w:r w:rsidR="002C5EFB">
        <w:rPr>
          <w:rFonts w:hint="eastAsia"/>
        </w:rPr>
        <w:t>210.100.50.80</w:t>
      </w:r>
      <w:r w:rsidR="002C5EFB">
        <w:rPr>
          <w:rFonts w:hint="eastAsia"/>
        </w:rPr>
        <w:t>與</w:t>
      </w:r>
      <w:r w:rsidR="002C5EFB">
        <w:rPr>
          <w:rFonts w:hint="eastAsia"/>
        </w:rPr>
        <w:t>210.100.50.144</w:t>
      </w:r>
      <w:r w:rsidR="002C5EFB">
        <w:rPr>
          <w:rFonts w:hint="eastAsia"/>
        </w:rPr>
        <w:t>，兩者並不相同，丁丁與小波並不再</w:t>
      </w:r>
      <w:proofErr w:type="gramStart"/>
      <w:r w:rsidR="002C5EFB">
        <w:rPr>
          <w:rFonts w:hint="eastAsia"/>
        </w:rPr>
        <w:t>同一網段</w:t>
      </w:r>
      <w:proofErr w:type="gramEnd"/>
      <w:r w:rsidR="002C5EFB">
        <w:rPr>
          <w:rFonts w:hint="eastAsia"/>
        </w:rPr>
        <w:t>，所以不再同個部門。</w:t>
      </w:r>
    </w:p>
    <w:p w:rsidR="00C12860" w:rsidRDefault="00C12860" w:rsidP="003C23D2">
      <w:r>
        <w:rPr>
          <w:rFonts w:hint="eastAsia"/>
        </w:rPr>
        <w:t xml:space="preserve">C. </w:t>
      </w:r>
      <w:r>
        <w:rPr>
          <w:rFonts w:hint="eastAsia"/>
        </w:rPr>
        <w:t>請問天線寶寶公司網管人員有作子網路切割嗎？</w:t>
      </w:r>
      <w:r>
        <w:rPr>
          <w:rFonts w:hint="eastAsia"/>
        </w:rPr>
        <w:t xml:space="preserve"> </w:t>
      </w:r>
      <w:r>
        <w:rPr>
          <w:rFonts w:hint="eastAsia"/>
        </w:rPr>
        <w:t>為什麼嗎？</w:t>
      </w:r>
    </w:p>
    <w:p w:rsidR="00A42A9B" w:rsidRDefault="002C5EFB" w:rsidP="006636D7">
      <w:r>
        <w:rPr>
          <w:rFonts w:hint="eastAsia"/>
        </w:rPr>
        <w:t>有，因為未切割的</w:t>
      </w:r>
      <w:proofErr w:type="spellStart"/>
      <w:r>
        <w:rPr>
          <w:rFonts w:hint="eastAsia"/>
        </w:rPr>
        <w:t>C</w:t>
      </w:r>
      <w:r>
        <w:t>lassC</w:t>
      </w:r>
      <w:proofErr w:type="spellEnd"/>
      <w:r>
        <w:rPr>
          <w:rFonts w:hint="eastAsia"/>
        </w:rPr>
        <w:t>遮罩應該為</w:t>
      </w:r>
      <w:r>
        <w:rPr>
          <w:rFonts w:hint="eastAsia"/>
        </w:rPr>
        <w:t>255.255.255.0</w:t>
      </w:r>
      <w:r>
        <w:rPr>
          <w:rFonts w:hint="eastAsia"/>
        </w:rPr>
        <w:t>，但該遮罩為</w:t>
      </w:r>
      <w:r>
        <w:rPr>
          <w:rFonts w:hint="eastAsia"/>
        </w:rPr>
        <w:t>255.255.255.240</w:t>
      </w:r>
      <w:r>
        <w:rPr>
          <w:rFonts w:hint="eastAsia"/>
        </w:rPr>
        <w:t>所以</w:t>
      </w:r>
      <w:proofErr w:type="gramStart"/>
      <w:r>
        <w:rPr>
          <w:rFonts w:hint="eastAsia"/>
        </w:rPr>
        <w:t>有作子網路</w:t>
      </w:r>
      <w:proofErr w:type="gramEnd"/>
      <w:r>
        <w:rPr>
          <w:rFonts w:hint="eastAsia"/>
        </w:rPr>
        <w:t>切割。</w:t>
      </w:r>
    </w:p>
    <w:p w:rsidR="00067B48" w:rsidRDefault="00067B48" w:rsidP="003C23D2">
      <w:r>
        <w:t>7.</w:t>
      </w:r>
      <w:r>
        <w:rPr>
          <w:rFonts w:hint="eastAsia"/>
        </w:rPr>
        <w:t>【</w:t>
      </w:r>
      <w:r w:rsidR="00346804">
        <w:rPr>
          <w:rFonts w:ascii="Arial" w:hAnsi="Arial" w:cs="Arial"/>
          <w:color w:val="222222"/>
          <w:shd w:val="clear" w:color="auto" w:fill="FFFFFF"/>
        </w:rPr>
        <w:t>通訊協定</w:t>
      </w:r>
      <w:r>
        <w:t>】</w:t>
      </w:r>
      <w:r>
        <w:rPr>
          <w:rFonts w:hint="eastAsia"/>
        </w:rPr>
        <w:t>(</w:t>
      </w:r>
      <w:r w:rsidR="00D9618A">
        <w:t>12</w:t>
      </w:r>
      <w:r>
        <w:t>%</w:t>
      </w:r>
      <w:r>
        <w:rPr>
          <w:rFonts w:hint="eastAsia"/>
        </w:rPr>
        <w:t>)</w:t>
      </w:r>
    </w:p>
    <w:p w:rsidR="00756A54" w:rsidRDefault="00067B48" w:rsidP="003C23D2">
      <w:r>
        <w:rPr>
          <w:rFonts w:hint="eastAsia"/>
        </w:rPr>
        <w:t>以</w:t>
      </w:r>
      <w:r>
        <w:t>下的圖片是從</w:t>
      </w:r>
      <w:proofErr w:type="spellStart"/>
      <w:r>
        <w:rPr>
          <w:rFonts w:hint="eastAsia"/>
        </w:rPr>
        <w:t>wireshark</w:t>
      </w:r>
      <w:proofErr w:type="spellEnd"/>
      <w:r w:rsidR="0039030A">
        <w:rPr>
          <w:rFonts w:hint="eastAsia"/>
        </w:rPr>
        <w:t>軟</w:t>
      </w:r>
      <w:r w:rsidR="0039030A">
        <w:t>體</w:t>
      </w:r>
      <w:r w:rsidR="001663B7">
        <w:rPr>
          <w:rFonts w:hint="eastAsia"/>
        </w:rPr>
        <w:t>擷</w:t>
      </w:r>
      <w:r w:rsidR="001663B7">
        <w:t>取</w:t>
      </w:r>
      <w:r w:rsidR="0039030A">
        <w:rPr>
          <w:rFonts w:hint="eastAsia"/>
        </w:rPr>
        <w:t>的</w:t>
      </w:r>
      <w:r>
        <w:t>畫</w:t>
      </w:r>
      <w:r>
        <w:rPr>
          <w:rFonts w:hint="eastAsia"/>
        </w:rPr>
        <w:t>面</w:t>
      </w:r>
      <w:r w:rsidR="00A42A9B">
        <w:rPr>
          <w:rFonts w:hint="eastAsia"/>
          <w:noProof/>
        </w:rPr>
        <w:drawing>
          <wp:inline distT="0" distB="0" distL="0" distR="0" wp14:anchorId="78FEED15" wp14:editId="66DA3922">
            <wp:extent cx="5270500" cy="1992702"/>
            <wp:effectExtent l="0" t="0" r="6350" b="762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54" cy="1997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C60BF">
        <w:rPr>
          <w:rFonts w:hint="eastAsia"/>
        </w:rPr>
        <w:t>A.</w:t>
      </w:r>
      <w:r>
        <w:t>請問</w:t>
      </w:r>
      <w:r w:rsidR="00346804">
        <w:rPr>
          <w:rFonts w:hint="eastAsia"/>
        </w:rPr>
        <w:t>是</w:t>
      </w:r>
      <w:r w:rsidR="00346804">
        <w:t>那個</w:t>
      </w:r>
      <w:r w:rsidR="00346804">
        <w:rPr>
          <w:rFonts w:ascii="Arial" w:hAnsi="Arial" w:cs="Arial"/>
          <w:color w:val="222222"/>
          <w:shd w:val="clear" w:color="auto" w:fill="FFFFFF"/>
        </w:rPr>
        <w:t>通訊</w:t>
      </w:r>
      <w:r w:rsidR="00346804" w:rsidRPr="00346804">
        <w:t>協定</w:t>
      </w:r>
      <w:r w:rsidR="00346804" w:rsidRPr="00346804">
        <w:rPr>
          <w:rFonts w:hint="eastAsia"/>
        </w:rPr>
        <w:t>(</w:t>
      </w:r>
      <w:r w:rsidR="00346804" w:rsidRPr="00346804">
        <w:t>Protocol)</w:t>
      </w:r>
      <w:r w:rsidR="00BB49D8">
        <w:t>(4%)</w:t>
      </w:r>
    </w:p>
    <w:p w:rsidR="00B43075" w:rsidRDefault="00756A54" w:rsidP="00756A54">
      <w:pPr>
        <w:ind w:firstLine="480"/>
      </w:pPr>
      <w:r>
        <w:rPr>
          <w:rFonts w:hint="eastAsia"/>
        </w:rPr>
        <w:t>ARP</w:t>
      </w:r>
    </w:p>
    <w:p w:rsidR="008E448E" w:rsidRDefault="006C60BF" w:rsidP="003C23D2">
      <w:r>
        <w:rPr>
          <w:rFonts w:hint="eastAsia"/>
        </w:rPr>
        <w:t>B</w:t>
      </w:r>
      <w:r w:rsidR="003E2D47">
        <w:t>.</w:t>
      </w:r>
      <w:r w:rsidR="00D9618A">
        <w:t>請解釋為什麼？</w:t>
      </w:r>
      <w:r w:rsidR="00BB49D8">
        <w:rPr>
          <w:rFonts w:hint="eastAsia"/>
        </w:rPr>
        <w:t>(8%</w:t>
      </w:r>
      <w:r w:rsidR="00BB49D8">
        <w:t>)</w:t>
      </w:r>
    </w:p>
    <w:p w:rsidR="00756A54" w:rsidRPr="00D9618A" w:rsidRDefault="00756A54" w:rsidP="006636D7">
      <w:pPr>
        <w:ind w:firstLine="480"/>
        <w:rPr>
          <w:rFonts w:hint="eastAsia"/>
        </w:rPr>
      </w:pPr>
      <w:r>
        <w:rPr>
          <w:rFonts w:hint="eastAsia"/>
        </w:rPr>
        <w:t>In</w:t>
      </w:r>
      <w:r>
        <w:t>fo</w:t>
      </w:r>
      <w:r>
        <w:rPr>
          <w:rFonts w:hint="eastAsia"/>
        </w:rPr>
        <w:t>中有</w:t>
      </w:r>
      <w:r>
        <w:rPr>
          <w:rFonts w:hint="eastAsia"/>
        </w:rPr>
        <w:t>W</w:t>
      </w:r>
      <w:r>
        <w:t>ho</w:t>
      </w:r>
      <w:r>
        <w:rPr>
          <w:rFonts w:hint="eastAsia"/>
        </w:rPr>
        <w:t xml:space="preserve"> h</w:t>
      </w:r>
      <w:r>
        <w:t>as</w:t>
      </w:r>
      <w:r>
        <w:rPr>
          <w:rFonts w:hint="eastAsia"/>
        </w:rPr>
        <w:t>。</w:t>
      </w:r>
      <w:bookmarkStart w:id="0" w:name="_GoBack"/>
      <w:bookmarkEnd w:id="0"/>
    </w:p>
    <w:sectPr w:rsidR="00756A54" w:rsidRPr="00D9618A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0257" w:rsidRDefault="00C40257" w:rsidP="00182D3F">
      <w:r>
        <w:separator/>
      </w:r>
    </w:p>
  </w:endnote>
  <w:endnote w:type="continuationSeparator" w:id="0">
    <w:p w:rsidR="00C40257" w:rsidRDefault="00C40257" w:rsidP="00182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42609637"/>
      <w:docPartObj>
        <w:docPartGallery w:val="Page Numbers (Bottom of Page)"/>
        <w:docPartUnique/>
      </w:docPartObj>
    </w:sdtPr>
    <w:sdtEndPr/>
    <w:sdtContent>
      <w:p w:rsidR="002B572C" w:rsidRDefault="002B572C">
        <w:pPr>
          <w:pStyle w:val="a7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7E7849" w:rsidRPr="007E7849">
          <w:rPr>
            <w:noProof/>
            <w:lang w:val="zh-TW"/>
          </w:rPr>
          <w:t>3</w:t>
        </w:r>
        <w:r>
          <w:fldChar w:fldCharType="end"/>
        </w:r>
        <w:r>
          <w:t>-</w:t>
        </w:r>
      </w:p>
    </w:sdtContent>
  </w:sdt>
  <w:p w:rsidR="002B572C" w:rsidRDefault="002B572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257" w:rsidRDefault="00C40257" w:rsidP="00182D3F">
      <w:r>
        <w:separator/>
      </w:r>
    </w:p>
  </w:footnote>
  <w:footnote w:type="continuationSeparator" w:id="0">
    <w:p w:rsidR="00C40257" w:rsidRDefault="00C40257" w:rsidP="00182D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3F2D" w:rsidRDefault="00313F2D" w:rsidP="00313F2D">
    <w:r>
      <w:rPr>
        <w:rFonts w:hint="eastAsia"/>
      </w:rPr>
      <w:t>姓名：</w:t>
    </w:r>
    <w:r>
      <w:rPr>
        <w:rFonts w:hint="eastAsia"/>
      </w:rPr>
      <w:t>_______</w:t>
    </w:r>
    <w:r w:rsidR="002C182A">
      <w:rPr>
        <w:rFonts w:hint="eastAsia"/>
      </w:rPr>
      <w:t>柯昱廷</w:t>
    </w:r>
    <w:r>
      <w:rPr>
        <w:rFonts w:hint="eastAsia"/>
      </w:rPr>
      <w:t xml:space="preserve">______________   </w:t>
    </w:r>
    <w:r>
      <w:rPr>
        <w:rFonts w:hint="eastAsia"/>
      </w:rPr>
      <w:t>座號</w:t>
    </w:r>
    <w:r>
      <w:rPr>
        <w:rFonts w:hint="eastAsia"/>
      </w:rPr>
      <w:t>:_______</w:t>
    </w:r>
    <w:r w:rsidR="002C182A">
      <w:rPr>
        <w:rFonts w:hint="eastAsia"/>
      </w:rPr>
      <w:t>19</w:t>
    </w:r>
    <w:r>
      <w:rPr>
        <w:rFonts w:hint="eastAsia"/>
      </w:rPr>
      <w:t>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30690"/>
    <w:multiLevelType w:val="hybridMultilevel"/>
    <w:tmpl w:val="EC66AAD8"/>
    <w:lvl w:ilvl="0" w:tplc="8DF8CC1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0E5AE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900EF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78831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F0C9D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62E72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C80CA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0CAA8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E0988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4773F"/>
    <w:multiLevelType w:val="hybridMultilevel"/>
    <w:tmpl w:val="DA0EFFF6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A2D41B5"/>
    <w:multiLevelType w:val="hybridMultilevel"/>
    <w:tmpl w:val="FCC26794"/>
    <w:lvl w:ilvl="0" w:tplc="236C69A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A45E6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AEB0B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660E8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18F36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1CB1A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ACCCC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FAF8F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DCE45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A65DA3"/>
    <w:multiLevelType w:val="hybridMultilevel"/>
    <w:tmpl w:val="B5F4F66E"/>
    <w:lvl w:ilvl="0" w:tplc="F4FE3AA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7B54F95"/>
    <w:multiLevelType w:val="hybridMultilevel"/>
    <w:tmpl w:val="BDAE77B2"/>
    <w:lvl w:ilvl="0" w:tplc="7488FE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2EC22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4EB9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C297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D8F9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D692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32F5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390AA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3EFC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5030AC"/>
    <w:multiLevelType w:val="hybridMultilevel"/>
    <w:tmpl w:val="F1981DD4"/>
    <w:lvl w:ilvl="0" w:tplc="9C54D2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5612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88BE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C2A5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E4A2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8440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E1F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F0B9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1CED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BB77398"/>
    <w:multiLevelType w:val="hybridMultilevel"/>
    <w:tmpl w:val="9B349A6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sjCwMAFCI0sTSyUdpeDU4uLM/DyQAuNaADQP6tQsAAAA"/>
  </w:docVars>
  <w:rsids>
    <w:rsidRoot w:val="00AD7668"/>
    <w:rsid w:val="000047E0"/>
    <w:rsid w:val="00013E23"/>
    <w:rsid w:val="000151AE"/>
    <w:rsid w:val="00015721"/>
    <w:rsid w:val="000177CA"/>
    <w:rsid w:val="00044E00"/>
    <w:rsid w:val="00067B48"/>
    <w:rsid w:val="0007049B"/>
    <w:rsid w:val="00071AAD"/>
    <w:rsid w:val="00071C50"/>
    <w:rsid w:val="00072ADF"/>
    <w:rsid w:val="00092496"/>
    <w:rsid w:val="0009698C"/>
    <w:rsid w:val="0010188C"/>
    <w:rsid w:val="00101C6D"/>
    <w:rsid w:val="00103EA9"/>
    <w:rsid w:val="00107F33"/>
    <w:rsid w:val="001127EF"/>
    <w:rsid w:val="00117B74"/>
    <w:rsid w:val="001274E8"/>
    <w:rsid w:val="00130512"/>
    <w:rsid w:val="00135950"/>
    <w:rsid w:val="00137795"/>
    <w:rsid w:val="00142BEF"/>
    <w:rsid w:val="00144A69"/>
    <w:rsid w:val="00146BD9"/>
    <w:rsid w:val="001663B7"/>
    <w:rsid w:val="0016705A"/>
    <w:rsid w:val="0017432C"/>
    <w:rsid w:val="00175F2F"/>
    <w:rsid w:val="00182D3F"/>
    <w:rsid w:val="00193107"/>
    <w:rsid w:val="00195DB8"/>
    <w:rsid w:val="001B0672"/>
    <w:rsid w:val="001B0708"/>
    <w:rsid w:val="001B2A98"/>
    <w:rsid w:val="001B7BFE"/>
    <w:rsid w:val="001D6E40"/>
    <w:rsid w:val="001E2125"/>
    <w:rsid w:val="001F42EC"/>
    <w:rsid w:val="00202C9F"/>
    <w:rsid w:val="00207414"/>
    <w:rsid w:val="00210365"/>
    <w:rsid w:val="002256B4"/>
    <w:rsid w:val="00225F88"/>
    <w:rsid w:val="002260AF"/>
    <w:rsid w:val="002338A9"/>
    <w:rsid w:val="00233AC7"/>
    <w:rsid w:val="00246A44"/>
    <w:rsid w:val="002473F7"/>
    <w:rsid w:val="00257F11"/>
    <w:rsid w:val="00266223"/>
    <w:rsid w:val="002727C6"/>
    <w:rsid w:val="00274EEC"/>
    <w:rsid w:val="002774D7"/>
    <w:rsid w:val="00281148"/>
    <w:rsid w:val="00283506"/>
    <w:rsid w:val="002917EA"/>
    <w:rsid w:val="00297756"/>
    <w:rsid w:val="002A2046"/>
    <w:rsid w:val="002A67ED"/>
    <w:rsid w:val="002B013B"/>
    <w:rsid w:val="002B52C8"/>
    <w:rsid w:val="002B572C"/>
    <w:rsid w:val="002B748B"/>
    <w:rsid w:val="002C182A"/>
    <w:rsid w:val="002C2297"/>
    <w:rsid w:val="002C36A4"/>
    <w:rsid w:val="002C5EFB"/>
    <w:rsid w:val="002D562C"/>
    <w:rsid w:val="002E613A"/>
    <w:rsid w:val="002F732F"/>
    <w:rsid w:val="003003BD"/>
    <w:rsid w:val="00313F2D"/>
    <w:rsid w:val="003142A8"/>
    <w:rsid w:val="00314F04"/>
    <w:rsid w:val="003157BC"/>
    <w:rsid w:val="00320074"/>
    <w:rsid w:val="00321175"/>
    <w:rsid w:val="003345BC"/>
    <w:rsid w:val="00341015"/>
    <w:rsid w:val="003412D8"/>
    <w:rsid w:val="00346804"/>
    <w:rsid w:val="00347234"/>
    <w:rsid w:val="00362C40"/>
    <w:rsid w:val="003714B8"/>
    <w:rsid w:val="0037286E"/>
    <w:rsid w:val="0039030A"/>
    <w:rsid w:val="0039455D"/>
    <w:rsid w:val="00394EB4"/>
    <w:rsid w:val="00397BD8"/>
    <w:rsid w:val="003C23D2"/>
    <w:rsid w:val="003D0FB5"/>
    <w:rsid w:val="003D79ED"/>
    <w:rsid w:val="003E2D47"/>
    <w:rsid w:val="003E4151"/>
    <w:rsid w:val="003E5624"/>
    <w:rsid w:val="003F7590"/>
    <w:rsid w:val="00404A24"/>
    <w:rsid w:val="00416B81"/>
    <w:rsid w:val="004200CE"/>
    <w:rsid w:val="004250E1"/>
    <w:rsid w:val="004274E0"/>
    <w:rsid w:val="00427517"/>
    <w:rsid w:val="00436B56"/>
    <w:rsid w:val="0044760B"/>
    <w:rsid w:val="00462D0E"/>
    <w:rsid w:val="00463D5F"/>
    <w:rsid w:val="0046754B"/>
    <w:rsid w:val="00471BB3"/>
    <w:rsid w:val="00497066"/>
    <w:rsid w:val="004A6088"/>
    <w:rsid w:val="004A68B2"/>
    <w:rsid w:val="004B5DDC"/>
    <w:rsid w:val="004C2901"/>
    <w:rsid w:val="004D53AA"/>
    <w:rsid w:val="004D6690"/>
    <w:rsid w:val="004E1306"/>
    <w:rsid w:val="004E26EF"/>
    <w:rsid w:val="004E6D57"/>
    <w:rsid w:val="004F0FD4"/>
    <w:rsid w:val="004F7E65"/>
    <w:rsid w:val="005202F9"/>
    <w:rsid w:val="005251DC"/>
    <w:rsid w:val="00525EEB"/>
    <w:rsid w:val="00535FA2"/>
    <w:rsid w:val="005453F8"/>
    <w:rsid w:val="00546135"/>
    <w:rsid w:val="005524BD"/>
    <w:rsid w:val="00557CD4"/>
    <w:rsid w:val="005664CC"/>
    <w:rsid w:val="00575AF1"/>
    <w:rsid w:val="00585DC5"/>
    <w:rsid w:val="00594731"/>
    <w:rsid w:val="005A6736"/>
    <w:rsid w:val="005A69D4"/>
    <w:rsid w:val="005B288B"/>
    <w:rsid w:val="005B3B36"/>
    <w:rsid w:val="005B4F96"/>
    <w:rsid w:val="005B676E"/>
    <w:rsid w:val="005C012B"/>
    <w:rsid w:val="005C13EF"/>
    <w:rsid w:val="005C1EDA"/>
    <w:rsid w:val="005C4E4B"/>
    <w:rsid w:val="005F6A73"/>
    <w:rsid w:val="0060779B"/>
    <w:rsid w:val="00611D5C"/>
    <w:rsid w:val="00621476"/>
    <w:rsid w:val="006214D0"/>
    <w:rsid w:val="00622777"/>
    <w:rsid w:val="0063125B"/>
    <w:rsid w:val="006326F9"/>
    <w:rsid w:val="00643245"/>
    <w:rsid w:val="00644092"/>
    <w:rsid w:val="00646D70"/>
    <w:rsid w:val="006512AB"/>
    <w:rsid w:val="00651CC5"/>
    <w:rsid w:val="00654078"/>
    <w:rsid w:val="00656FEF"/>
    <w:rsid w:val="00662D19"/>
    <w:rsid w:val="006636D7"/>
    <w:rsid w:val="006661B5"/>
    <w:rsid w:val="00680705"/>
    <w:rsid w:val="006838CE"/>
    <w:rsid w:val="006865C8"/>
    <w:rsid w:val="00686FC3"/>
    <w:rsid w:val="00687E19"/>
    <w:rsid w:val="00693325"/>
    <w:rsid w:val="00695A3C"/>
    <w:rsid w:val="006A1AAB"/>
    <w:rsid w:val="006B11E0"/>
    <w:rsid w:val="006B7753"/>
    <w:rsid w:val="006C0746"/>
    <w:rsid w:val="006C17D0"/>
    <w:rsid w:val="006C1916"/>
    <w:rsid w:val="006C5772"/>
    <w:rsid w:val="006C5A5E"/>
    <w:rsid w:val="006C60BF"/>
    <w:rsid w:val="006D20CB"/>
    <w:rsid w:val="006F1B20"/>
    <w:rsid w:val="006F4DBC"/>
    <w:rsid w:val="0070458C"/>
    <w:rsid w:val="00734363"/>
    <w:rsid w:val="007371DA"/>
    <w:rsid w:val="007509C4"/>
    <w:rsid w:val="007530A6"/>
    <w:rsid w:val="00756A54"/>
    <w:rsid w:val="00761376"/>
    <w:rsid w:val="00764630"/>
    <w:rsid w:val="0076515C"/>
    <w:rsid w:val="00770FD8"/>
    <w:rsid w:val="00772501"/>
    <w:rsid w:val="00775F82"/>
    <w:rsid w:val="0078649A"/>
    <w:rsid w:val="0079229A"/>
    <w:rsid w:val="00794303"/>
    <w:rsid w:val="007A056E"/>
    <w:rsid w:val="007B06EB"/>
    <w:rsid w:val="007D29C6"/>
    <w:rsid w:val="007E40DB"/>
    <w:rsid w:val="007E7849"/>
    <w:rsid w:val="007F3C56"/>
    <w:rsid w:val="00805D67"/>
    <w:rsid w:val="00820BC8"/>
    <w:rsid w:val="00847734"/>
    <w:rsid w:val="00854007"/>
    <w:rsid w:val="00856DC5"/>
    <w:rsid w:val="008728DC"/>
    <w:rsid w:val="008830EA"/>
    <w:rsid w:val="00893796"/>
    <w:rsid w:val="00894BCE"/>
    <w:rsid w:val="008957D6"/>
    <w:rsid w:val="008A3EC0"/>
    <w:rsid w:val="008A5345"/>
    <w:rsid w:val="008B03DB"/>
    <w:rsid w:val="008B70FF"/>
    <w:rsid w:val="008B7F7C"/>
    <w:rsid w:val="008D0AD4"/>
    <w:rsid w:val="008E448E"/>
    <w:rsid w:val="008F1E33"/>
    <w:rsid w:val="008F24B7"/>
    <w:rsid w:val="008F3498"/>
    <w:rsid w:val="008F6C07"/>
    <w:rsid w:val="009026B5"/>
    <w:rsid w:val="00902A34"/>
    <w:rsid w:val="00911507"/>
    <w:rsid w:val="00926569"/>
    <w:rsid w:val="00926B0E"/>
    <w:rsid w:val="009374B3"/>
    <w:rsid w:val="0093758D"/>
    <w:rsid w:val="00943725"/>
    <w:rsid w:val="009459C4"/>
    <w:rsid w:val="00951717"/>
    <w:rsid w:val="00956F86"/>
    <w:rsid w:val="00957131"/>
    <w:rsid w:val="009634D3"/>
    <w:rsid w:val="00964B23"/>
    <w:rsid w:val="00981B5D"/>
    <w:rsid w:val="0098220A"/>
    <w:rsid w:val="009830CC"/>
    <w:rsid w:val="00983DE4"/>
    <w:rsid w:val="00991062"/>
    <w:rsid w:val="009A0DB3"/>
    <w:rsid w:val="009B3EEB"/>
    <w:rsid w:val="009B63B4"/>
    <w:rsid w:val="009C3DDA"/>
    <w:rsid w:val="009C4FC7"/>
    <w:rsid w:val="009C6B02"/>
    <w:rsid w:val="009D1E34"/>
    <w:rsid w:val="009D3220"/>
    <w:rsid w:val="009D4482"/>
    <w:rsid w:val="009E5427"/>
    <w:rsid w:val="009E79AC"/>
    <w:rsid w:val="009F75EB"/>
    <w:rsid w:val="00A00573"/>
    <w:rsid w:val="00A03AD4"/>
    <w:rsid w:val="00A05932"/>
    <w:rsid w:val="00A10013"/>
    <w:rsid w:val="00A1012B"/>
    <w:rsid w:val="00A324A8"/>
    <w:rsid w:val="00A34C26"/>
    <w:rsid w:val="00A42703"/>
    <w:rsid w:val="00A42A9B"/>
    <w:rsid w:val="00A42C39"/>
    <w:rsid w:val="00A451DC"/>
    <w:rsid w:val="00A4761F"/>
    <w:rsid w:val="00A52588"/>
    <w:rsid w:val="00A54285"/>
    <w:rsid w:val="00A57F2A"/>
    <w:rsid w:val="00A61B26"/>
    <w:rsid w:val="00A73578"/>
    <w:rsid w:val="00A74335"/>
    <w:rsid w:val="00A76C1D"/>
    <w:rsid w:val="00A77238"/>
    <w:rsid w:val="00A842BD"/>
    <w:rsid w:val="00A84776"/>
    <w:rsid w:val="00A86A6C"/>
    <w:rsid w:val="00AA5166"/>
    <w:rsid w:val="00AA51BF"/>
    <w:rsid w:val="00AB5B92"/>
    <w:rsid w:val="00AB7341"/>
    <w:rsid w:val="00AC7F64"/>
    <w:rsid w:val="00AD4FDF"/>
    <w:rsid w:val="00AD7668"/>
    <w:rsid w:val="00AE0D29"/>
    <w:rsid w:val="00AE71F5"/>
    <w:rsid w:val="00AF2904"/>
    <w:rsid w:val="00AF5C0A"/>
    <w:rsid w:val="00B132AF"/>
    <w:rsid w:val="00B265DB"/>
    <w:rsid w:val="00B31A2E"/>
    <w:rsid w:val="00B43075"/>
    <w:rsid w:val="00B44E3B"/>
    <w:rsid w:val="00B56303"/>
    <w:rsid w:val="00B64F1F"/>
    <w:rsid w:val="00B66DC1"/>
    <w:rsid w:val="00B66E18"/>
    <w:rsid w:val="00B710D6"/>
    <w:rsid w:val="00B771B9"/>
    <w:rsid w:val="00B819E2"/>
    <w:rsid w:val="00B8497B"/>
    <w:rsid w:val="00B87488"/>
    <w:rsid w:val="00B92708"/>
    <w:rsid w:val="00BA0FEF"/>
    <w:rsid w:val="00BA1C96"/>
    <w:rsid w:val="00BA20FB"/>
    <w:rsid w:val="00BB1B52"/>
    <w:rsid w:val="00BB33B6"/>
    <w:rsid w:val="00BB348A"/>
    <w:rsid w:val="00BB49D8"/>
    <w:rsid w:val="00BC2523"/>
    <w:rsid w:val="00BC395E"/>
    <w:rsid w:val="00BD02D1"/>
    <w:rsid w:val="00BD3C3A"/>
    <w:rsid w:val="00BD6F44"/>
    <w:rsid w:val="00BE66B2"/>
    <w:rsid w:val="00BE74D4"/>
    <w:rsid w:val="00BE75E2"/>
    <w:rsid w:val="00BF0857"/>
    <w:rsid w:val="00BF4B63"/>
    <w:rsid w:val="00BF79BB"/>
    <w:rsid w:val="00C04F01"/>
    <w:rsid w:val="00C05314"/>
    <w:rsid w:val="00C12860"/>
    <w:rsid w:val="00C1437A"/>
    <w:rsid w:val="00C152D8"/>
    <w:rsid w:val="00C2417A"/>
    <w:rsid w:val="00C24C51"/>
    <w:rsid w:val="00C32D9F"/>
    <w:rsid w:val="00C3659E"/>
    <w:rsid w:val="00C40257"/>
    <w:rsid w:val="00C42839"/>
    <w:rsid w:val="00C51058"/>
    <w:rsid w:val="00C7213F"/>
    <w:rsid w:val="00C734B8"/>
    <w:rsid w:val="00C866BC"/>
    <w:rsid w:val="00CB0EA9"/>
    <w:rsid w:val="00CB3D14"/>
    <w:rsid w:val="00CD43C3"/>
    <w:rsid w:val="00CD51F9"/>
    <w:rsid w:val="00CD6130"/>
    <w:rsid w:val="00CE7038"/>
    <w:rsid w:val="00CE7AE9"/>
    <w:rsid w:val="00CF28BF"/>
    <w:rsid w:val="00CF563D"/>
    <w:rsid w:val="00CF679F"/>
    <w:rsid w:val="00D01B63"/>
    <w:rsid w:val="00D14BD2"/>
    <w:rsid w:val="00D21585"/>
    <w:rsid w:val="00D501F0"/>
    <w:rsid w:val="00D52F2E"/>
    <w:rsid w:val="00D758FF"/>
    <w:rsid w:val="00D80DCC"/>
    <w:rsid w:val="00D8440D"/>
    <w:rsid w:val="00D942FE"/>
    <w:rsid w:val="00D9618A"/>
    <w:rsid w:val="00DA374B"/>
    <w:rsid w:val="00DA5FC6"/>
    <w:rsid w:val="00DA661E"/>
    <w:rsid w:val="00DA6819"/>
    <w:rsid w:val="00DB3A0F"/>
    <w:rsid w:val="00DC342B"/>
    <w:rsid w:val="00DC35A0"/>
    <w:rsid w:val="00DE15ED"/>
    <w:rsid w:val="00DE4A48"/>
    <w:rsid w:val="00DE67BF"/>
    <w:rsid w:val="00DE7A63"/>
    <w:rsid w:val="00E02CF6"/>
    <w:rsid w:val="00E03E68"/>
    <w:rsid w:val="00E1579C"/>
    <w:rsid w:val="00E22E89"/>
    <w:rsid w:val="00E330D8"/>
    <w:rsid w:val="00E3636C"/>
    <w:rsid w:val="00E427FB"/>
    <w:rsid w:val="00E515CB"/>
    <w:rsid w:val="00E54710"/>
    <w:rsid w:val="00E550FE"/>
    <w:rsid w:val="00E6287E"/>
    <w:rsid w:val="00E64B09"/>
    <w:rsid w:val="00E70A4A"/>
    <w:rsid w:val="00E828CB"/>
    <w:rsid w:val="00E86BD6"/>
    <w:rsid w:val="00E870B0"/>
    <w:rsid w:val="00E9111D"/>
    <w:rsid w:val="00E91C29"/>
    <w:rsid w:val="00E9426D"/>
    <w:rsid w:val="00E9712D"/>
    <w:rsid w:val="00EA1F15"/>
    <w:rsid w:val="00EA273A"/>
    <w:rsid w:val="00EA7779"/>
    <w:rsid w:val="00EB08C0"/>
    <w:rsid w:val="00EB146B"/>
    <w:rsid w:val="00EC6BB4"/>
    <w:rsid w:val="00ED15A5"/>
    <w:rsid w:val="00ED3DCD"/>
    <w:rsid w:val="00ED6E53"/>
    <w:rsid w:val="00EF34FA"/>
    <w:rsid w:val="00EF7913"/>
    <w:rsid w:val="00F0366C"/>
    <w:rsid w:val="00F207F6"/>
    <w:rsid w:val="00F25CED"/>
    <w:rsid w:val="00F25D2D"/>
    <w:rsid w:val="00F40FE9"/>
    <w:rsid w:val="00F41682"/>
    <w:rsid w:val="00F57A7C"/>
    <w:rsid w:val="00F57C29"/>
    <w:rsid w:val="00F57F3A"/>
    <w:rsid w:val="00F63A9F"/>
    <w:rsid w:val="00F67F95"/>
    <w:rsid w:val="00F70E15"/>
    <w:rsid w:val="00F77F12"/>
    <w:rsid w:val="00F859AC"/>
    <w:rsid w:val="00F86939"/>
    <w:rsid w:val="00F91CD2"/>
    <w:rsid w:val="00F9456E"/>
    <w:rsid w:val="00FA0A2F"/>
    <w:rsid w:val="00FA0C39"/>
    <w:rsid w:val="00FA2AE1"/>
    <w:rsid w:val="00FB03B8"/>
    <w:rsid w:val="00FB5916"/>
    <w:rsid w:val="00FC3FE6"/>
    <w:rsid w:val="00FC610C"/>
    <w:rsid w:val="00FD0D92"/>
    <w:rsid w:val="00FD12AD"/>
    <w:rsid w:val="00FE113D"/>
    <w:rsid w:val="00FE3139"/>
    <w:rsid w:val="00FE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C56050"/>
  <w15:docId w15:val="{A0F2F380-6BD5-4A56-8487-3B0DECBC6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65C8"/>
    <w:pPr>
      <w:ind w:leftChars="200" w:left="480"/>
    </w:pPr>
  </w:style>
  <w:style w:type="table" w:styleId="a4">
    <w:name w:val="Table Grid"/>
    <w:basedOn w:val="a1"/>
    <w:uiPriority w:val="59"/>
    <w:rsid w:val="00552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82D3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82D3F"/>
    <w:rPr>
      <w:sz w:val="20"/>
      <w:szCs w:val="20"/>
    </w:rPr>
  </w:style>
  <w:style w:type="table" w:styleId="a9">
    <w:name w:val="Grid Table Light"/>
    <w:basedOn w:val="a1"/>
    <w:uiPriority w:val="40"/>
    <w:rsid w:val="0010188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9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63153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13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5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32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7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743412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33656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8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13760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677346">
          <w:marLeft w:val="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63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0818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9520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9712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2193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2671">
          <w:marLeft w:val="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00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743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3</Pages>
  <Words>256</Words>
  <Characters>1461</Characters>
  <Application>Microsoft Office Word</Application>
  <DocSecurity>0</DocSecurity>
  <Lines>12</Lines>
  <Paragraphs>3</Paragraphs>
  <ScaleCrop>false</ScaleCrop>
  <Company>Home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User</dc:creator>
  <cp:keywords/>
  <dc:description/>
  <cp:lastModifiedBy>C50119</cp:lastModifiedBy>
  <cp:revision>235</cp:revision>
  <dcterms:created xsi:type="dcterms:W3CDTF">2016-01-29T05:08:00Z</dcterms:created>
  <dcterms:modified xsi:type="dcterms:W3CDTF">2022-04-27T02:10:00Z</dcterms:modified>
</cp:coreProperties>
</file>